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35F355" w14:textId="77777777" w:rsidR="00A57344" w:rsidRDefault="00CD2B81">
      <w:pPr>
        <w:pStyle w:val="Title"/>
      </w:pPr>
      <w:r>
        <w:t>Heart Failure Analysis R</w:t>
      </w:r>
    </w:p>
    <w:p w14:paraId="09C4DD59" w14:textId="77777777" w:rsidR="00A57344" w:rsidRDefault="00CD2B81">
      <w:pPr>
        <w:pStyle w:val="Author"/>
      </w:pPr>
      <w:r>
        <w:t>Besfort Sadiki &amp; Faruq Gaji</w:t>
      </w:r>
    </w:p>
    <w:p w14:paraId="606C4E29" w14:textId="77777777" w:rsidR="00A57344" w:rsidRDefault="00CD2B81">
      <w:pPr>
        <w:pStyle w:val="Date"/>
      </w:pPr>
      <w:r>
        <w:t>2025-05-08</w:t>
      </w:r>
    </w:p>
    <w:p w14:paraId="35FF68E4" w14:textId="77777777" w:rsidR="00A57344" w:rsidRDefault="00CD2B81">
      <w:pPr>
        <w:pStyle w:val="Heading3"/>
      </w:pPr>
      <w:bookmarkStart w:id="0" w:name="introduction"/>
      <w:r>
        <w:t>Introduction</w:t>
      </w:r>
    </w:p>
    <w:p w14:paraId="2267BF2F" w14:textId="77777777" w:rsidR="00A57344" w:rsidRDefault="00CD2B81">
      <w:pPr>
        <w:pStyle w:val="Compact"/>
        <w:numPr>
          <w:ilvl w:val="0"/>
          <w:numId w:val="2"/>
        </w:numPr>
      </w:pPr>
      <w:r>
        <w:t xml:space="preserve">This report analyzes clinical records of 299 heart failure patients from </w:t>
      </w:r>
      <w:r>
        <w:t>Faisalabad Institute of Cardiology (2015) to identify key mortality predictors.</w:t>
      </w:r>
      <w:r>
        <w:br/>
      </w:r>
    </w:p>
    <w:p w14:paraId="011E2513" w14:textId="77777777" w:rsidR="00A57344" w:rsidRDefault="00CD2B81">
      <w:pPr>
        <w:pStyle w:val="Compact"/>
        <w:numPr>
          <w:ilvl w:val="0"/>
          <w:numId w:val="2"/>
        </w:numPr>
      </w:pPr>
      <w:r>
        <w:t>Using logistic regression and LASSO models, we evaluate 13 variables— including age, ejection fraction, creatinine levels, and follow-up time—to determine their impact on survival outcomes.</w:t>
      </w:r>
      <w:r>
        <w:br/>
      </w:r>
    </w:p>
    <w:p w14:paraId="7C8109D0" w14:textId="77777777" w:rsidR="00A57344" w:rsidRDefault="00CD2B81">
      <w:pPr>
        <w:pStyle w:val="Compact"/>
        <w:numPr>
          <w:ilvl w:val="0"/>
          <w:numId w:val="2"/>
        </w:numPr>
      </w:pPr>
      <w:r>
        <w:t>The analysis reveals which factors are statistically significant (e.g., age, kidney function)</w:t>
      </w:r>
      <w:r>
        <w:br/>
      </w:r>
    </w:p>
    <w:p w14:paraId="7D626E71" w14:textId="77777777" w:rsidR="00A57344" w:rsidRDefault="00CD2B81">
      <w:pPr>
        <w:pStyle w:val="Compact"/>
        <w:numPr>
          <w:ilvl w:val="0"/>
          <w:numId w:val="2"/>
        </w:numPr>
      </w:pPr>
      <w:r>
        <w:t>Clinically irrelevant (e.g., diabetes, smoking), offering actionable insights for targeted patient care.</w:t>
      </w:r>
    </w:p>
    <w:p w14:paraId="4433D06C" w14:textId="77777777" w:rsidR="00A57344" w:rsidRDefault="00CD2B81">
      <w:pPr>
        <w:pStyle w:val="Heading4"/>
      </w:pPr>
      <w:bookmarkStart w:id="1" w:name="dataset-overview."/>
      <w:r>
        <w:rPr>
          <w:b/>
        </w:rPr>
        <w:t>Dataset Overview:</w:t>
      </w:r>
      <w:r>
        <w:t>.</w:t>
      </w:r>
    </w:p>
    <w:p w14:paraId="12CFA451" w14:textId="77777777" w:rsidR="00A57344" w:rsidRDefault="00CD2B81">
      <w:pPr>
        <w:pStyle w:val="Compact"/>
        <w:numPr>
          <w:ilvl w:val="0"/>
          <w:numId w:val="3"/>
        </w:numPr>
      </w:pPr>
      <w:r>
        <w:t>Medical records of 299 heart failure patients collected at Faisalabad Institute of Cardiology and Allied Hospital in Faisalabad, Punjab, Pakistan, during April–December 2015.</w:t>
      </w:r>
    </w:p>
    <w:p w14:paraId="42DF6C2D" w14:textId="77777777" w:rsidR="00A57344" w:rsidRDefault="00CD2B81">
      <w:pPr>
        <w:pStyle w:val="Compact"/>
        <w:numPr>
          <w:ilvl w:val="0"/>
          <w:numId w:val="3"/>
        </w:numPr>
      </w:pPr>
      <w:r>
        <w:t>Patients had left ventricular systolic dysfunction. Consisted of 105 women and 194 men, aged between 40 and 95 years old.</w:t>
      </w:r>
    </w:p>
    <w:p w14:paraId="1045CF65" w14:textId="77777777" w:rsidR="00A57344" w:rsidRDefault="00CD2B81">
      <w:pPr>
        <w:pStyle w:val="Heading4"/>
      </w:pPr>
      <w:bookmarkStart w:id="2" w:name="Xf1ee042bc2fdfa3653c3d045affae8b3ad6e82e"/>
      <w:bookmarkEnd w:id="1"/>
      <w:r>
        <w:rPr>
          <w:b/>
        </w:rPr>
        <w:t>Features:</w:t>
      </w:r>
      <w:r>
        <w:t xml:space="preserve"> features including clinical, body, and lifestyle information.</w:t>
      </w:r>
    </w:p>
    <w:p w14:paraId="61320F62" w14:textId="77777777" w:rsidR="00A57344" w:rsidRDefault="00CD2B81">
      <w:pPr>
        <w:pStyle w:val="FirstParagraph"/>
      </w:pPr>
      <w:r>
        <w:rPr>
          <w:b/>
          <w:bCs/>
        </w:rPr>
        <w:t>Binary features:</w:t>
      </w:r>
      <w:r>
        <w:t>.</w:t>
      </w:r>
    </w:p>
    <w:p w14:paraId="58851D8F" w14:textId="77777777" w:rsidR="00A57344" w:rsidRDefault="00CD2B81">
      <w:pPr>
        <w:numPr>
          <w:ilvl w:val="0"/>
          <w:numId w:val="4"/>
        </w:numPr>
      </w:pPr>
      <w:r>
        <w:rPr>
          <w:b/>
          <w:bCs/>
        </w:rPr>
        <w:t>Anaemia</w:t>
      </w:r>
      <w:r>
        <w:t xml:space="preserve"> defined as haematocrit levels lower than 36%.</w:t>
      </w:r>
    </w:p>
    <w:p w14:paraId="05CBD391" w14:textId="77777777" w:rsidR="00A57344" w:rsidRDefault="00CD2B81">
      <w:pPr>
        <w:numPr>
          <w:ilvl w:val="0"/>
          <w:numId w:val="4"/>
        </w:numPr>
      </w:pPr>
      <w:r>
        <w:rPr>
          <w:b/>
          <w:bCs/>
        </w:rPr>
        <w:t>High Blood Pressure</w:t>
      </w:r>
      <w:r>
        <w:t xml:space="preserve"> is where the force of blood against artery walls is too high.</w:t>
      </w:r>
    </w:p>
    <w:p w14:paraId="77800244" w14:textId="77777777" w:rsidR="00A57344" w:rsidRDefault="00CD2B81">
      <w:pPr>
        <w:numPr>
          <w:ilvl w:val="0"/>
          <w:numId w:val="4"/>
        </w:numPr>
      </w:pPr>
      <w:r>
        <w:rPr>
          <w:b/>
          <w:bCs/>
        </w:rPr>
        <w:t>Diabetes, Sex (i.e, Male or Female), and Smoking.</w:t>
      </w:r>
    </w:p>
    <w:p w14:paraId="04E3EB6F" w14:textId="77777777" w:rsidR="00A57344" w:rsidRDefault="00CD2B81">
      <w:pPr>
        <w:numPr>
          <w:ilvl w:val="0"/>
          <w:numId w:val="4"/>
        </w:numPr>
      </w:pPr>
      <w:r>
        <w:rPr>
          <w:b/>
          <w:bCs/>
        </w:rPr>
        <w:t>Creatinine phosphokinase (CPK)</w:t>
      </w:r>
      <w:r>
        <w:t xml:space="preserve"> indicates the level of CPK enzyme in blood, possibly indicating heart failure or injury with high levels.</w:t>
      </w:r>
      <w:r>
        <w:br/>
      </w:r>
    </w:p>
    <w:p w14:paraId="36CBB733" w14:textId="77777777" w:rsidR="00A57344" w:rsidRDefault="00CD2B81">
      <w:pPr>
        <w:numPr>
          <w:ilvl w:val="0"/>
          <w:numId w:val="4"/>
        </w:numPr>
      </w:pPr>
      <w:r>
        <w:rPr>
          <w:b/>
          <w:bCs/>
        </w:rPr>
        <w:t>Ejection fraction</w:t>
      </w:r>
      <w:r>
        <w:t xml:space="preserve"> measures the percentage of blood pumped out by the left ventricle with each contraction.</w:t>
      </w:r>
      <w:r>
        <w:br/>
      </w:r>
    </w:p>
    <w:p w14:paraId="403FEA02" w14:textId="77777777" w:rsidR="00A57344" w:rsidRDefault="00CD2B81">
      <w:pPr>
        <w:numPr>
          <w:ilvl w:val="0"/>
          <w:numId w:val="4"/>
        </w:numPr>
      </w:pPr>
      <w:r>
        <w:rPr>
          <w:b/>
          <w:bCs/>
        </w:rPr>
        <w:lastRenderedPageBreak/>
        <w:t>Serum creatinine</w:t>
      </w:r>
      <w:r>
        <w:t xml:space="preserve"> indicates kidney function; high levels may suggest renal dysfunction.</w:t>
      </w:r>
      <w:r>
        <w:br/>
      </w:r>
    </w:p>
    <w:p w14:paraId="6F011754" w14:textId="77777777" w:rsidR="00A57344" w:rsidRDefault="00CD2B81">
      <w:pPr>
        <w:numPr>
          <w:ilvl w:val="0"/>
          <w:numId w:val="4"/>
        </w:numPr>
      </w:pPr>
      <w:r>
        <w:rPr>
          <w:b/>
          <w:bCs/>
        </w:rPr>
        <w:t>Serum sodium</w:t>
      </w:r>
      <w:r>
        <w:t xml:space="preserve"> test checks sodium levels in the blood, a abnormal levels may indicate heart failure.</w:t>
      </w:r>
      <w:r>
        <w:br/>
      </w:r>
    </w:p>
    <w:p w14:paraId="17E8F218" w14:textId="77777777" w:rsidR="00A57344" w:rsidRDefault="00CD2B81">
      <w:pPr>
        <w:numPr>
          <w:ilvl w:val="0"/>
          <w:numId w:val="4"/>
        </w:numPr>
      </w:pPr>
      <w:r>
        <w:rPr>
          <w:b/>
          <w:bCs/>
        </w:rPr>
        <w:t>Death event</w:t>
      </w:r>
      <w:r>
        <w:t xml:space="preserve"> feature used as target in binary classification study, indicating if the patient died or survived during the follow-up period (130 days on average).</w:t>
      </w:r>
    </w:p>
    <w:p w14:paraId="5E9C50DE" w14:textId="77777777" w:rsidR="00A57344" w:rsidRDefault="00CD2B81">
      <w:pPr>
        <w:pStyle w:val="Heading4"/>
      </w:pPr>
      <w:bookmarkStart w:id="3" w:name="problems-to-be-answered"/>
      <w:bookmarkEnd w:id="2"/>
      <w:r>
        <w:rPr>
          <w:b/>
        </w:rPr>
        <w:t>Problems to be answered</w:t>
      </w:r>
    </w:p>
    <w:p w14:paraId="2DD73FCC" w14:textId="77777777" w:rsidR="00A57344" w:rsidRDefault="00CD2B81">
      <w:pPr>
        <w:pStyle w:val="Compact"/>
        <w:numPr>
          <w:ilvl w:val="0"/>
          <w:numId w:val="5"/>
        </w:numPr>
      </w:pPr>
      <w:r>
        <w:t>What are the major factors regarding the data?</w:t>
      </w:r>
    </w:p>
    <w:p w14:paraId="35B74535" w14:textId="77777777" w:rsidR="00A57344" w:rsidRDefault="00CD2B81">
      <w:pPr>
        <w:pStyle w:val="Compact"/>
        <w:numPr>
          <w:ilvl w:val="0"/>
          <w:numId w:val="5"/>
        </w:numPr>
      </w:pPr>
      <w:r>
        <w:t>Why do creatinine and ejection fraction strongly predict mortality, while diabetes and hypertension show no effect?</w:t>
      </w:r>
      <w:r>
        <w:br/>
      </w:r>
    </w:p>
    <w:p w14:paraId="52E6E2C3" w14:textId="77777777" w:rsidR="00A57344" w:rsidRDefault="00CD2B81">
      <w:pPr>
        <w:pStyle w:val="Compact"/>
        <w:numPr>
          <w:ilvl w:val="0"/>
          <w:numId w:val="5"/>
        </w:numPr>
      </w:pPr>
      <w:r>
        <w:t>How does age quantitatively increase mortality risk?</w:t>
      </w:r>
      <w:r>
        <w:br/>
      </w:r>
    </w:p>
    <w:p w14:paraId="7E962AE1" w14:textId="77777777" w:rsidR="00A57344" w:rsidRDefault="00CD2B81">
      <w:pPr>
        <w:pStyle w:val="Compact"/>
        <w:numPr>
          <w:ilvl w:val="0"/>
          <w:numId w:val="5"/>
        </w:numPr>
      </w:pPr>
      <w:r>
        <w:t>Does the male-dominated sample (194 men vs. 105 women) bias the sex-based findings?</w:t>
      </w:r>
      <w:r>
        <w:br/>
      </w:r>
    </w:p>
    <w:p w14:paraId="61F7E3FC" w14:textId="77777777" w:rsidR="00A57344" w:rsidRDefault="00CD2B81">
      <w:pPr>
        <w:pStyle w:val="Compact"/>
        <w:numPr>
          <w:ilvl w:val="0"/>
          <w:numId w:val="5"/>
        </w:numPr>
      </w:pPr>
      <w:r>
        <w:t>How does cross-validation refine the model compared to standard LASSO?</w:t>
      </w:r>
    </w:p>
    <w:p w14:paraId="7DF22A43" w14:textId="77777777" w:rsidR="00A57344" w:rsidRDefault="00CD2B81">
      <w:r>
        <w:pict w14:anchorId="56FA5489">
          <v:rect id="_x0000_i1025" style="width:0;height:1.5pt" o:hralign="center" o:hrstd="t" o:hr="t"/>
        </w:pict>
      </w:r>
    </w:p>
    <w:p w14:paraId="4E4C45DF" w14:textId="77777777" w:rsidR="00A57344" w:rsidRDefault="00CD2B81">
      <w:pPr>
        <w:pStyle w:val="Heading3"/>
      </w:pPr>
      <w:bookmarkStart w:id="4" w:name="analysis-and-result-log-regression"/>
      <w:bookmarkEnd w:id="3"/>
      <w:bookmarkEnd w:id="0"/>
      <w:r>
        <w:t>Analysis and Result: Log Regression</w:t>
      </w:r>
    </w:p>
    <w:p w14:paraId="5F216DD4" w14:textId="77777777" w:rsidR="00A57344" w:rsidRDefault="00CD2B81">
      <w:pPr>
        <w:pStyle w:val="Heading4"/>
      </w:pPr>
      <w:bookmarkStart w:id="5" w:name="library"/>
      <w:r>
        <w:rPr>
          <w:b/>
        </w:rPr>
        <w:t>library</w:t>
      </w:r>
    </w:p>
    <w:p w14:paraId="207F347C" w14:textId="77777777" w:rsidR="00A57344" w:rsidRDefault="00CD2B81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 xml:space="preserve">(tidyverse) 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 xml:space="preserve">(ggplot2)  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 xml:space="preserve">(gamlr)  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 xml:space="preserve">(dplyr)  </w:t>
      </w:r>
    </w:p>
    <w:p w14:paraId="4B0D440D" w14:textId="77777777" w:rsidR="00A57344" w:rsidRDefault="00CD2B81">
      <w:pPr>
        <w:pStyle w:val="Heading5"/>
      </w:pPr>
      <w:bookmarkStart w:id="6" w:name="read-the-excel-file."/>
      <w:r>
        <w:rPr>
          <w:b/>
          <w:bCs/>
        </w:rPr>
        <w:t>Read the Excel File</w:t>
      </w:r>
      <w:r>
        <w:t>.</w:t>
      </w:r>
    </w:p>
    <w:p w14:paraId="56F879BE" w14:textId="77777777" w:rsidR="00A57344" w:rsidRDefault="00CD2B81">
      <w:pPr>
        <w:pStyle w:val="SourceCode"/>
      </w:pPr>
      <w:r>
        <w:rPr>
          <w:rStyle w:val="NormalTok"/>
        </w:rPr>
        <w:t xml:space="preserve">heartfail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eart_failure_clinical_records_dataset.csv"</w:t>
      </w:r>
      <w:r>
        <w:rPr>
          <w:rStyle w:val="NormalTok"/>
        </w:rPr>
        <w:t xml:space="preserve">, </w:t>
      </w:r>
      <w:r>
        <w:rPr>
          <w:rStyle w:val="AttributeTok"/>
        </w:rPr>
        <w:t>strings =</w:t>
      </w:r>
      <w:r>
        <w:rPr>
          <w:rStyle w:val="NormalTok"/>
        </w:rPr>
        <w:t xml:space="preserve"> T) </w:t>
      </w:r>
    </w:p>
    <w:p w14:paraId="156351C2" w14:textId="77777777" w:rsidR="00A57344" w:rsidRDefault="00CD2B81">
      <w:pPr>
        <w:pStyle w:val="Heading5"/>
      </w:pPr>
      <w:bookmarkStart w:id="7" w:name="rename-the-columns-."/>
      <w:bookmarkEnd w:id="6"/>
      <w:r>
        <w:rPr>
          <w:b/>
          <w:bCs/>
        </w:rPr>
        <w:t xml:space="preserve">Rename the Columns </w:t>
      </w:r>
      <w:r>
        <w:t>.</w:t>
      </w:r>
    </w:p>
    <w:p w14:paraId="1E4429E3" w14:textId="77777777" w:rsidR="00A57344" w:rsidRDefault="00CD2B81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 xml:space="preserve">(heartfailur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Anaemia"</w:t>
      </w:r>
      <w:r>
        <w:rPr>
          <w:rStyle w:val="NormalTok"/>
        </w:rPr>
        <w:t xml:space="preserve">, </w:t>
      </w:r>
      <w:r>
        <w:rPr>
          <w:rStyle w:val="StringTok"/>
        </w:rPr>
        <w:t>"CPK"</w:t>
      </w:r>
      <w:r>
        <w:rPr>
          <w:rStyle w:val="NormalTok"/>
        </w:rPr>
        <w:t xml:space="preserve">, </w:t>
      </w:r>
      <w:r>
        <w:rPr>
          <w:rStyle w:val="StringTok"/>
        </w:rPr>
        <w:t>"Diabe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Ejection Fraction"</w:t>
      </w:r>
      <w:r>
        <w:rPr>
          <w:rStyle w:val="NormalTok"/>
        </w:rPr>
        <w:t xml:space="preserve">, </w:t>
      </w:r>
      <w:r>
        <w:rPr>
          <w:rStyle w:val="StringTok"/>
        </w:rPr>
        <w:t>"High Blood Press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latelets"</w:t>
      </w:r>
      <w:r>
        <w:rPr>
          <w:rStyle w:val="NormalTok"/>
        </w:rPr>
        <w:t xml:space="preserve">, </w:t>
      </w:r>
      <w:r>
        <w:rPr>
          <w:rStyle w:val="StringTok"/>
        </w:rPr>
        <w:t>"Creatinine"</w:t>
      </w:r>
      <w:r>
        <w:rPr>
          <w:rStyle w:val="NormalTok"/>
        </w:rPr>
        <w:t xml:space="preserve">, </w:t>
      </w:r>
      <w:r>
        <w:rPr>
          <w:rStyle w:val="StringTok"/>
        </w:rPr>
        <w:t>"Sodium"</w:t>
      </w:r>
      <w:r>
        <w:rPr>
          <w:rStyle w:val="NormalTok"/>
        </w:rPr>
        <w:t xml:space="preserve">,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StringTok"/>
        </w:rPr>
        <w:t>"Smoking"</w:t>
      </w:r>
      <w:r>
        <w:rPr>
          <w:rStyle w:val="NormalTok"/>
        </w:rPr>
        <w:t xml:space="preserve">,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Death"</w:t>
      </w:r>
      <w:r>
        <w:rPr>
          <w:rStyle w:val="NormalTok"/>
        </w:rPr>
        <w:t xml:space="preserve">) </w:t>
      </w:r>
    </w:p>
    <w:p w14:paraId="3807BBF6" w14:textId="77777777" w:rsidR="00A57344" w:rsidRDefault="00CD2B81">
      <w:pPr>
        <w:pStyle w:val="Heading5"/>
      </w:pPr>
      <w:bookmarkStart w:id="8" w:name="Xe4f27508ffc87d848e41718e43b06988f703d0e"/>
      <w:bookmarkEnd w:id="7"/>
      <w:r>
        <w:rPr>
          <w:b/>
          <w:bCs/>
        </w:rPr>
        <w:t>Everything is in Correct Format: Numeric, Factor, etc.</w:t>
      </w:r>
    </w:p>
    <w:p w14:paraId="1BC2A5AF" w14:textId="77777777" w:rsidR="00A57344" w:rsidRDefault="00CD2B81">
      <w:pPr>
        <w:pStyle w:val="Heading5"/>
      </w:pPr>
      <w:bookmarkStart w:id="9" w:name="X94e9a24106cffe7edc5844f81be9d4944e15a6c"/>
      <w:bookmarkEnd w:id="8"/>
      <w:r>
        <w:rPr>
          <w:b/>
          <w:bCs/>
        </w:rPr>
        <w:t>Convert Anaemia (0=no,1=yes) to categorical variable</w:t>
      </w:r>
      <w:r>
        <w:t>.</w:t>
      </w:r>
    </w:p>
    <w:p w14:paraId="155AF1D5" w14:textId="77777777" w:rsidR="00A57344" w:rsidRDefault="00CD2B81">
      <w:pPr>
        <w:pStyle w:val="SourceCode"/>
      </w:pPr>
      <w:r>
        <w:rPr>
          <w:rStyle w:val="NormalTok"/>
        </w:rPr>
        <w:t>heartfailure</w:t>
      </w:r>
      <w:r>
        <w:rPr>
          <w:rStyle w:val="SpecialCharTok"/>
        </w:rPr>
        <w:t>$</w:t>
      </w:r>
      <w:r>
        <w:rPr>
          <w:rStyle w:val="NormalTok"/>
        </w:rPr>
        <w:t xml:space="preserve">Anaem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rtfailure</w:t>
      </w:r>
      <w:r>
        <w:rPr>
          <w:rStyle w:val="SpecialCharTok"/>
        </w:rPr>
        <w:t>$</w:t>
      </w:r>
      <w:r>
        <w:rPr>
          <w:rStyle w:val="NormalTok"/>
        </w:rPr>
        <w:t xml:space="preserve">Anaemia) </w:t>
      </w:r>
      <w:r>
        <w:br/>
      </w:r>
      <w:r>
        <w:br/>
      </w:r>
      <w:r>
        <w:rPr>
          <w:rStyle w:val="NormalTok"/>
        </w:rPr>
        <w:t>heartfailure</w:t>
      </w:r>
      <w:r>
        <w:rPr>
          <w:rStyle w:val="SpecialCharTok"/>
        </w:rPr>
        <w:t>$</w:t>
      </w:r>
      <w:r>
        <w:rPr>
          <w:rStyle w:val="NormalTok"/>
        </w:rPr>
        <w:t xml:space="preserve">Diabe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rtfailure</w:t>
      </w:r>
      <w:r>
        <w:rPr>
          <w:rStyle w:val="SpecialCharTok"/>
        </w:rPr>
        <w:t>$</w:t>
      </w:r>
      <w:r>
        <w:rPr>
          <w:rStyle w:val="NormalTok"/>
        </w:rPr>
        <w:t>Diabetes)</w:t>
      </w:r>
      <w:r>
        <w:br/>
      </w:r>
      <w:r>
        <w:br/>
      </w:r>
      <w:r>
        <w:rPr>
          <w:rStyle w:val="NormalTok"/>
        </w:rPr>
        <w:lastRenderedPageBreak/>
        <w:t>heartfailure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High Blood Pressur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rtfailure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High Blood Pressure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</w:p>
    <w:p w14:paraId="5CFC4840" w14:textId="77777777" w:rsidR="00A57344" w:rsidRDefault="00CD2B81">
      <w:pPr>
        <w:pStyle w:val="Heading5"/>
      </w:pPr>
      <w:bookmarkStart w:id="10" w:name="X92f6085bf8c38cab026d0871d766ba6fdf09896"/>
      <w:bookmarkEnd w:id="9"/>
      <w:r>
        <w:rPr>
          <w:b/>
          <w:bCs/>
        </w:rPr>
        <w:t>Converts Sex (1=male,0=female) to categorical variable</w:t>
      </w:r>
      <w:r>
        <w:t>.</w:t>
      </w:r>
    </w:p>
    <w:p w14:paraId="556CB137" w14:textId="77777777" w:rsidR="00A57344" w:rsidRDefault="00CD2B81">
      <w:pPr>
        <w:pStyle w:val="SourceCode"/>
      </w:pPr>
      <w:r>
        <w:rPr>
          <w:rStyle w:val="NormalTok"/>
        </w:rPr>
        <w:t>heartfailure</w:t>
      </w:r>
      <w:r>
        <w:rPr>
          <w:rStyle w:val="SpecialCharTok"/>
        </w:rPr>
        <w:t>$</w:t>
      </w: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rtfailure</w:t>
      </w:r>
      <w:r>
        <w:rPr>
          <w:rStyle w:val="SpecialCharTok"/>
        </w:rPr>
        <w:t>$</w:t>
      </w:r>
      <w:r>
        <w:rPr>
          <w:rStyle w:val="NormalTok"/>
        </w:rPr>
        <w:t xml:space="preserve">Sex) </w:t>
      </w:r>
      <w:r>
        <w:br/>
      </w:r>
      <w:r>
        <w:br/>
      </w:r>
      <w:r>
        <w:rPr>
          <w:rStyle w:val="NormalTok"/>
        </w:rPr>
        <w:t>heartfailure</w:t>
      </w:r>
      <w:r>
        <w:rPr>
          <w:rStyle w:val="SpecialCharTok"/>
        </w:rPr>
        <w:t>$</w:t>
      </w:r>
      <w:r>
        <w:rPr>
          <w:rStyle w:val="NormalTok"/>
        </w:rPr>
        <w:t xml:space="preserve">Smok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rtfailure</w:t>
      </w:r>
      <w:r>
        <w:rPr>
          <w:rStyle w:val="SpecialCharTok"/>
        </w:rPr>
        <w:t>$</w:t>
      </w:r>
      <w:r>
        <w:rPr>
          <w:rStyle w:val="NormalTok"/>
        </w:rPr>
        <w:t xml:space="preserve">Smoking) </w:t>
      </w:r>
      <w:r>
        <w:br/>
      </w:r>
      <w:r>
        <w:br/>
      </w:r>
      <w:r>
        <w:rPr>
          <w:rStyle w:val="NormalTok"/>
        </w:rPr>
        <w:t>heartfailure</w:t>
      </w:r>
      <w:r>
        <w:rPr>
          <w:rStyle w:val="SpecialCharTok"/>
        </w:rPr>
        <w:t>$</w:t>
      </w:r>
      <w:r>
        <w:rPr>
          <w:rStyle w:val="NormalTok"/>
        </w:rPr>
        <w:t xml:space="preserve">De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rtfailure</w:t>
      </w:r>
      <w:r>
        <w:rPr>
          <w:rStyle w:val="SpecialCharTok"/>
        </w:rPr>
        <w:t>$</w:t>
      </w:r>
      <w:r>
        <w:rPr>
          <w:rStyle w:val="NormalTok"/>
        </w:rPr>
        <w:t xml:space="preserve">Death) </w:t>
      </w:r>
    </w:p>
    <w:p w14:paraId="45D76F62" w14:textId="77777777" w:rsidR="00A57344" w:rsidRDefault="00CD2B81">
      <w:r>
        <w:pict w14:anchorId="5C89F411">
          <v:rect id="_x0000_i1026" style="width:0;height:1.5pt" o:hralign="center" o:hrstd="t" o:hr="t"/>
        </w:pict>
      </w:r>
    </w:p>
    <w:p w14:paraId="74D8EBB9" w14:textId="77777777" w:rsidR="00A57344" w:rsidRDefault="00CD2B81">
      <w:pPr>
        <w:pStyle w:val="Heading4"/>
      </w:pPr>
      <w:bookmarkStart w:id="11" w:name="fit-log-regression-model."/>
      <w:bookmarkEnd w:id="10"/>
      <w:bookmarkEnd w:id="5"/>
      <w:r>
        <w:rPr>
          <w:b/>
        </w:rPr>
        <w:t>Fit Log Regression model</w:t>
      </w:r>
      <w:r>
        <w:t>.</w:t>
      </w:r>
    </w:p>
    <w:p w14:paraId="40D81257" w14:textId="77777777" w:rsidR="00A57344" w:rsidRDefault="00CD2B81">
      <w:pPr>
        <w:pStyle w:val="SourceCode"/>
      </w:pPr>
      <w:r>
        <w:rPr>
          <w:rStyle w:val="NormalTok"/>
        </w:rPr>
        <w:t xml:space="preserve">log_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Death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Anaemia </w:t>
      </w:r>
      <w:r>
        <w:rPr>
          <w:rStyle w:val="SpecialCharTok"/>
        </w:rPr>
        <w:t>+</w:t>
      </w:r>
      <w:r>
        <w:rPr>
          <w:rStyle w:val="NormalTok"/>
        </w:rPr>
        <w:t xml:space="preserve"> CPK </w:t>
      </w:r>
      <w:r>
        <w:rPr>
          <w:rStyle w:val="SpecialCharTok"/>
        </w:rPr>
        <w:t>+</w:t>
      </w:r>
      <w:r>
        <w:rPr>
          <w:rStyle w:val="NormalTok"/>
        </w:rPr>
        <w:t xml:space="preserve"> Diabete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`</w:t>
      </w:r>
      <w:r>
        <w:rPr>
          <w:rStyle w:val="AttributeTok"/>
        </w:rPr>
        <w:t>Ejection Fractio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High Blood Pressur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latelet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Creatinine </w:t>
      </w:r>
      <w:r>
        <w:rPr>
          <w:rStyle w:val="SpecialCharTok"/>
        </w:rPr>
        <w:t>+</w:t>
      </w:r>
      <w:r>
        <w:rPr>
          <w:rStyle w:val="NormalTok"/>
        </w:rPr>
        <w:t xml:space="preserve"> Sodium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moking </w:t>
      </w:r>
      <w:r>
        <w:rPr>
          <w:rStyle w:val="SpecialCharTok"/>
        </w:rPr>
        <w:t>+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heartfailure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 </w:t>
      </w:r>
    </w:p>
    <w:p w14:paraId="3C447071" w14:textId="77777777" w:rsidR="00A57344" w:rsidRDefault="00CD2B81">
      <w:pPr>
        <w:pStyle w:val="Heading5"/>
      </w:pPr>
      <w:bookmarkStart w:id="12" w:name="coef-estimates-with-standard-errors"/>
      <w:r>
        <w:rPr>
          <w:b/>
          <w:bCs/>
        </w:rPr>
        <w:t>Coef estimates with standard errors</w:t>
      </w:r>
    </w:p>
    <w:p w14:paraId="289A7AEA" w14:textId="77777777" w:rsidR="00A57344" w:rsidRDefault="00CD2B81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 xml:space="preserve">(log_reg) </w:t>
      </w:r>
    </w:p>
    <w:p w14:paraId="496A3102" w14:textId="77777777" w:rsidR="00A57344" w:rsidRDefault="00CD2B81">
      <w:pPr>
        <w:pStyle w:val="SourceCode"/>
      </w:pPr>
      <w:r>
        <w:rPr>
          <w:rStyle w:val="VerbatimChar"/>
        </w:rPr>
        <w:t xml:space="preserve">##            (Intercept)                    Age               Anaemia1 </w:t>
      </w:r>
      <w:r>
        <w:br/>
      </w:r>
      <w:r>
        <w:rPr>
          <w:rStyle w:val="VerbatimChar"/>
        </w:rPr>
        <w:t xml:space="preserve">##           1.018493e+01           4.741907e-02          -7.470452e-03 </w:t>
      </w:r>
      <w:r>
        <w:br/>
      </w:r>
      <w:r>
        <w:rPr>
          <w:rStyle w:val="VerbatimChar"/>
        </w:rPr>
        <w:t xml:space="preserve">##                    CPK              Diabetes1    `Ejection Fraction` </w:t>
      </w:r>
      <w:r>
        <w:br/>
      </w:r>
      <w:r>
        <w:rPr>
          <w:rStyle w:val="VerbatimChar"/>
        </w:rPr>
        <w:t xml:space="preserve">##           2.222294e-04           1.451498e-01          -7.666250e-02 </w:t>
      </w:r>
      <w:r>
        <w:br/>
      </w:r>
      <w:r>
        <w:rPr>
          <w:rStyle w:val="VerbatimChar"/>
        </w:rPr>
        <w:t xml:space="preserve">## `High Blood Pressure`1              Platelets             Creatinine </w:t>
      </w:r>
      <w:r>
        <w:br/>
      </w:r>
      <w:r>
        <w:rPr>
          <w:rStyle w:val="VerbatimChar"/>
        </w:rPr>
        <w:t xml:space="preserve">##          -1.026794e-01          -1.199624e-06           6.660933e-01 </w:t>
      </w:r>
      <w:r>
        <w:br/>
      </w:r>
      <w:r>
        <w:rPr>
          <w:rStyle w:val="VerbatimChar"/>
        </w:rPr>
        <w:t xml:space="preserve">##                 Sodium                   Sex1               Smoking1 </w:t>
      </w:r>
      <w:r>
        <w:br/>
      </w:r>
      <w:r>
        <w:rPr>
          <w:rStyle w:val="VerbatimChar"/>
        </w:rPr>
        <w:t xml:space="preserve">##          -6.698107e-02          -5.336580e-01          -1.349222e-02 </w:t>
      </w:r>
      <w:r>
        <w:br/>
      </w:r>
      <w:r>
        <w:rPr>
          <w:rStyle w:val="VerbatimChar"/>
        </w:rPr>
        <w:t xml:space="preserve">##                   Time </w:t>
      </w:r>
      <w:r>
        <w:br/>
      </w:r>
      <w:r>
        <w:rPr>
          <w:rStyle w:val="VerbatimChar"/>
        </w:rPr>
        <w:t>##          -2.104463e-02</w:t>
      </w:r>
    </w:p>
    <w:p w14:paraId="09E6F6F1" w14:textId="77777777" w:rsidR="00A57344" w:rsidRDefault="00CD2B81">
      <w:pPr>
        <w:pStyle w:val="FirstParagraph"/>
      </w:pPr>
      <w:r>
        <w:rPr>
          <w:b/>
          <w:bCs/>
        </w:rPr>
        <w:t>Positive coef (increased mortality risk)</w:t>
      </w:r>
      <w:r>
        <w:t>.</w:t>
      </w:r>
    </w:p>
    <w:p w14:paraId="7C9C2D86" w14:textId="77777777" w:rsidR="00A57344" w:rsidRDefault="00CD2B81">
      <w:pPr>
        <w:pStyle w:val="Compact"/>
        <w:numPr>
          <w:ilvl w:val="0"/>
          <w:numId w:val="6"/>
        </w:numPr>
      </w:pPr>
      <w:r>
        <w:rPr>
          <w:b/>
          <w:bCs/>
        </w:rPr>
        <w:t>Age (+0.047):</w:t>
      </w:r>
      <w:r>
        <w:t xml:space="preserve"> Older patients have higher mortality risk.</w:t>
      </w:r>
    </w:p>
    <w:p w14:paraId="0E8B73CE" w14:textId="77777777" w:rsidR="00A57344" w:rsidRDefault="00CD2B81">
      <w:pPr>
        <w:pStyle w:val="Compact"/>
        <w:numPr>
          <w:ilvl w:val="0"/>
          <w:numId w:val="6"/>
        </w:numPr>
      </w:pPr>
      <w:r>
        <w:rPr>
          <w:b/>
          <w:bCs/>
        </w:rPr>
        <w:t>Creatinine (+0.666):</w:t>
      </w:r>
      <w:r>
        <w:t xml:space="preserve"> Higher creatinine levels result in much higher risk</w:t>
      </w:r>
    </w:p>
    <w:p w14:paraId="16E65EB6" w14:textId="77777777" w:rsidR="00A57344" w:rsidRDefault="00CD2B81">
      <w:pPr>
        <w:pStyle w:val="FirstParagraph"/>
      </w:pPr>
      <w:r>
        <w:rPr>
          <w:b/>
          <w:bCs/>
        </w:rPr>
        <w:t>Negative coef (decrease mortality risk)</w:t>
      </w:r>
      <w:r>
        <w:t>.</w:t>
      </w:r>
    </w:p>
    <w:p w14:paraId="1ECC1A6D" w14:textId="77777777" w:rsidR="00A57344" w:rsidRDefault="00CD2B81">
      <w:pPr>
        <w:pStyle w:val="Compact"/>
        <w:numPr>
          <w:ilvl w:val="0"/>
          <w:numId w:val="7"/>
        </w:numPr>
      </w:pPr>
      <w:r>
        <w:rPr>
          <w:b/>
          <w:bCs/>
        </w:rPr>
        <w:t>Ejection Fraction (-0.077):</w:t>
      </w:r>
      <w:r>
        <w:t xml:space="preserve"> Better heart functions lowers risk.</w:t>
      </w:r>
      <w:r>
        <w:br/>
      </w:r>
    </w:p>
    <w:p w14:paraId="171E84D1" w14:textId="77777777" w:rsidR="00A57344" w:rsidRDefault="00CD2B81">
      <w:pPr>
        <w:pStyle w:val="Compact"/>
        <w:numPr>
          <w:ilvl w:val="0"/>
          <w:numId w:val="7"/>
        </w:numPr>
      </w:pPr>
      <w:r>
        <w:rPr>
          <w:b/>
          <w:bCs/>
        </w:rPr>
        <w:t>Time (-0.021):</w:t>
      </w:r>
      <w:r>
        <w:t xml:space="preserve"> Longer follow-up result in lower mortality</w:t>
      </w:r>
    </w:p>
    <w:p w14:paraId="08DA08C4" w14:textId="77777777" w:rsidR="00A57344" w:rsidRDefault="00CD2B81">
      <w:pPr>
        <w:pStyle w:val="FirstParagraph"/>
      </w:pPr>
      <w:r>
        <w:rPr>
          <w:b/>
          <w:bCs/>
        </w:rPr>
        <w:t>Zero or Near-Zero coef (No effect)</w:t>
      </w:r>
      <w:r>
        <w:t>.</w:t>
      </w:r>
    </w:p>
    <w:p w14:paraId="2F8EFB94" w14:textId="77777777" w:rsidR="00A57344" w:rsidRDefault="00CD2B81">
      <w:pPr>
        <w:pStyle w:val="Compact"/>
        <w:numPr>
          <w:ilvl w:val="0"/>
          <w:numId w:val="8"/>
        </w:numPr>
      </w:pPr>
      <w:r>
        <w:rPr>
          <w:b/>
          <w:bCs/>
        </w:rPr>
        <w:t>Anaemia (-0.007)</w:t>
      </w:r>
    </w:p>
    <w:p w14:paraId="1B563555" w14:textId="77777777" w:rsidR="00A57344" w:rsidRDefault="00CD2B81">
      <w:pPr>
        <w:pStyle w:val="Compact"/>
        <w:numPr>
          <w:ilvl w:val="0"/>
          <w:numId w:val="8"/>
        </w:numPr>
      </w:pPr>
      <w:r>
        <w:rPr>
          <w:b/>
          <w:bCs/>
        </w:rPr>
        <w:t>Smoking(-0.013);</w:t>
      </w:r>
      <w:r>
        <w:t xml:space="preserve"> these predictors doesn’t significantly affect mortality risk</w:t>
      </w:r>
    </w:p>
    <w:p w14:paraId="5548CC2E" w14:textId="77777777" w:rsidR="00A57344" w:rsidRDefault="00CD2B81">
      <w:pPr>
        <w:pStyle w:val="Heading4"/>
      </w:pPr>
      <w:bookmarkStart w:id="13" w:name="model-summary."/>
      <w:bookmarkEnd w:id="12"/>
      <w:bookmarkEnd w:id="11"/>
      <w:r>
        <w:rPr>
          <w:b/>
        </w:rPr>
        <w:t>Model Summary</w:t>
      </w:r>
      <w:r>
        <w:t>.</w:t>
      </w:r>
    </w:p>
    <w:p w14:paraId="64CDD36E" w14:textId="77777777" w:rsidR="00A57344" w:rsidRDefault="00CD2B8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log_reg) </w:t>
      </w:r>
    </w:p>
    <w:p w14:paraId="4735112E" w14:textId="77777777" w:rsidR="00A57344" w:rsidRDefault="00CD2B8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ath ~ Age + Anaemia + CPK + Diabetes + `Ejection Fraction` + </w:t>
      </w:r>
      <w:r>
        <w:br/>
      </w:r>
      <w:r>
        <w:rPr>
          <w:rStyle w:val="VerbatimChar"/>
        </w:rPr>
        <w:t xml:space="preserve">##     `High Blood Pressure` + Platelets + Creatinine + Sodium + </w:t>
      </w:r>
      <w:r>
        <w:br/>
      </w:r>
      <w:r>
        <w:rPr>
          <w:rStyle w:val="VerbatimChar"/>
        </w:rPr>
        <w:t>##     Sex + Smoking + Time, family = binomial, data = heartfailu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1.018e+01  5.657e+00   1.801 0.071774 .  </w:t>
      </w:r>
      <w:r>
        <w:br/>
      </w:r>
      <w:r>
        <w:rPr>
          <w:rStyle w:val="VerbatimChar"/>
        </w:rPr>
        <w:t xml:space="preserve">## Age                     4.742e-02  1.580e-02   3.001 0.002690 ** </w:t>
      </w:r>
      <w:r>
        <w:br/>
      </w:r>
      <w:r>
        <w:rPr>
          <w:rStyle w:val="VerbatimChar"/>
        </w:rPr>
        <w:t>## Anaemia1               -7.470e-03  3.605e-01  -0.021 0.</w:t>
      </w:r>
      <w:r>
        <w:rPr>
          <w:rStyle w:val="VerbatimChar"/>
        </w:rPr>
        <w:t xml:space="preserve">983467    </w:t>
      </w:r>
      <w:r>
        <w:br/>
      </w:r>
      <w:r>
        <w:rPr>
          <w:rStyle w:val="VerbatimChar"/>
        </w:rPr>
        <w:t xml:space="preserve">## CPK                     2.222e-04  1.779e-04   1.249 0.211684    </w:t>
      </w:r>
      <w:r>
        <w:br/>
      </w:r>
      <w:r>
        <w:rPr>
          <w:rStyle w:val="VerbatimChar"/>
        </w:rPr>
        <w:t xml:space="preserve">## Diabetes1               1.451e-01  3.512e-01   0.413 0.679380    </w:t>
      </w:r>
      <w:r>
        <w:br/>
      </w:r>
      <w:r>
        <w:rPr>
          <w:rStyle w:val="VerbatimChar"/>
        </w:rPr>
        <w:t>## `Ejection Fraction`    -7.666e-02  1.633e-02  -4.695 2.67e-06 ***</w:t>
      </w:r>
      <w:r>
        <w:br/>
      </w:r>
      <w:r>
        <w:rPr>
          <w:rStyle w:val="VerbatimChar"/>
        </w:rPr>
        <w:t xml:space="preserve">## `High Blood Pressure`1 -1.027e-01  3.587e-01  -0.286 0.774688    </w:t>
      </w:r>
      <w:r>
        <w:br/>
      </w:r>
      <w:r>
        <w:rPr>
          <w:rStyle w:val="VerbatimChar"/>
        </w:rPr>
        <w:t xml:space="preserve">## Platelets              -1.200e-06  1.889e-06  -0.635 0.525404    </w:t>
      </w:r>
      <w:r>
        <w:br/>
      </w:r>
      <w:r>
        <w:rPr>
          <w:rStyle w:val="VerbatimChar"/>
        </w:rPr>
        <w:t>## Creatinine              6.661e-01  1.815e-01   3.670 0.000242 ***</w:t>
      </w:r>
      <w:r>
        <w:br/>
      </w:r>
      <w:r>
        <w:rPr>
          <w:rStyle w:val="VerbatimChar"/>
        </w:rPr>
        <w:t xml:space="preserve">## Sodium                 -6.698e-02  3.974e-02  -1.686 0.091855 .  </w:t>
      </w:r>
      <w:r>
        <w:br/>
      </w:r>
      <w:r>
        <w:rPr>
          <w:rStyle w:val="VerbatimChar"/>
        </w:rPr>
        <w:t xml:space="preserve">## Sex1           </w:t>
      </w:r>
      <w:r>
        <w:rPr>
          <w:rStyle w:val="VerbatimChar"/>
        </w:rPr>
        <w:t xml:space="preserve">        -5.337e-01  4.139e-01  -1.289 0.197299    </w:t>
      </w:r>
      <w:r>
        <w:br/>
      </w:r>
      <w:r>
        <w:rPr>
          <w:rStyle w:val="VerbatimChar"/>
        </w:rPr>
        <w:t xml:space="preserve">## Smoking1               -1.349e-02  4.126e-01  -0.033 0.973915    </w:t>
      </w:r>
      <w:r>
        <w:br/>
      </w:r>
      <w:r>
        <w:rPr>
          <w:rStyle w:val="VerbatimChar"/>
        </w:rPr>
        <w:t>## Time                   -2.104e-02  3.014e-03  -6.981 2.92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75.35  on 298  degrees of freedom</w:t>
      </w:r>
      <w:r>
        <w:br/>
      </w:r>
      <w:r>
        <w:rPr>
          <w:rStyle w:val="VerbatimChar"/>
        </w:rPr>
        <w:t>## Residual deviance: 219.55  on 286  degrees of freedom</w:t>
      </w:r>
      <w:r>
        <w:br/>
      </w:r>
      <w:r>
        <w:rPr>
          <w:rStyle w:val="VerbatimChar"/>
        </w:rPr>
        <w:t>## AIC: 245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59E0F2F7" w14:textId="77777777" w:rsidR="00A57344" w:rsidRDefault="00CD2B81">
      <w:pPr>
        <w:pStyle w:val="Heading5"/>
      </w:pPr>
      <w:bookmarkStart w:id="14" w:name="X9c62c6b4b29c852113a6c75e6b6d3edd6da4d58"/>
      <w:r>
        <w:rPr>
          <w:b/>
          <w:bCs/>
        </w:rPr>
        <w:t>Significant preditors from the mortality (p &lt; 0.07)</w:t>
      </w:r>
      <w:r>
        <w:t>.</w:t>
      </w:r>
    </w:p>
    <w:p w14:paraId="25D5E518" w14:textId="77777777" w:rsidR="00A57344" w:rsidRDefault="00CD2B81">
      <w:pPr>
        <w:pStyle w:val="Compact"/>
        <w:numPr>
          <w:ilvl w:val="0"/>
          <w:numId w:val="9"/>
        </w:numPr>
      </w:pPr>
      <w:r>
        <w:rPr>
          <w:b/>
          <w:bCs/>
        </w:rPr>
        <w:t>Age:</w:t>
      </w:r>
      <w:r>
        <w:t xml:space="preserve"> (Beta: 0.047, p = 0.003)</w:t>
      </w:r>
    </w:p>
    <w:p w14:paraId="19C28AC2" w14:textId="77777777" w:rsidR="00A57344" w:rsidRDefault="00CD2B81">
      <w:pPr>
        <w:pStyle w:val="Compact"/>
        <w:numPr>
          <w:ilvl w:val="0"/>
          <w:numId w:val="9"/>
        </w:numPr>
      </w:pPr>
      <w:r>
        <w:rPr>
          <w:b/>
          <w:bCs/>
        </w:rPr>
        <w:t>Ejection Fraction:</w:t>
      </w:r>
      <w:r>
        <w:t xml:space="preserve"> (Beta:-0.076 , p = 0.00000267)</w:t>
      </w:r>
    </w:p>
    <w:p w14:paraId="5752016D" w14:textId="77777777" w:rsidR="00A57344" w:rsidRDefault="00CD2B81">
      <w:pPr>
        <w:pStyle w:val="Compact"/>
        <w:numPr>
          <w:ilvl w:val="0"/>
          <w:numId w:val="9"/>
        </w:numPr>
      </w:pPr>
      <w:r>
        <w:rPr>
          <w:b/>
          <w:bCs/>
        </w:rPr>
        <w:t>Creatinine:</w:t>
      </w:r>
      <w:r>
        <w:t xml:space="preserve"> (Beta: 0.666 , p = 0.00024)</w:t>
      </w:r>
    </w:p>
    <w:p w14:paraId="000DA159" w14:textId="77777777" w:rsidR="00A57344" w:rsidRDefault="00CD2B81">
      <w:pPr>
        <w:pStyle w:val="Compact"/>
        <w:numPr>
          <w:ilvl w:val="0"/>
          <w:numId w:val="9"/>
        </w:numPr>
      </w:pPr>
      <w:r>
        <w:rPr>
          <w:b/>
          <w:bCs/>
        </w:rPr>
        <w:t>Time:</w:t>
      </w:r>
      <w:r>
        <w:t xml:space="preserve"> (Beta: -0.021, p = 0.0000000000029)</w:t>
      </w:r>
    </w:p>
    <w:p w14:paraId="25F37248" w14:textId="77777777" w:rsidR="00A57344" w:rsidRDefault="00CD2B81">
      <w:pPr>
        <w:pStyle w:val="Heading5"/>
      </w:pPr>
      <w:bookmarkStart w:id="15" w:name="Xa2c8d841b3ec2fdad0a9b6633c64cc3594dbc73"/>
      <w:bookmarkEnd w:id="14"/>
      <w:r>
        <w:rPr>
          <w:b/>
          <w:bCs/>
        </w:rPr>
        <w:t>Non-Significant Predictors from the mortality</w:t>
      </w:r>
    </w:p>
    <w:p w14:paraId="0773E850" w14:textId="77777777" w:rsidR="00A57344" w:rsidRDefault="00CD2B81">
      <w:pPr>
        <w:pStyle w:val="Compact"/>
        <w:numPr>
          <w:ilvl w:val="0"/>
          <w:numId w:val="10"/>
        </w:numPr>
      </w:pPr>
      <w:r>
        <w:rPr>
          <w:b/>
          <w:bCs/>
        </w:rPr>
        <w:t>Anaemia:</w:t>
      </w:r>
      <w:r>
        <w:t xml:space="preserve"> (Beta: 0.0075 , P = 0.98 )</w:t>
      </w:r>
    </w:p>
    <w:p w14:paraId="04A3F000" w14:textId="77777777" w:rsidR="00A57344" w:rsidRDefault="00CD2B81">
      <w:pPr>
        <w:pStyle w:val="Compact"/>
        <w:numPr>
          <w:ilvl w:val="0"/>
          <w:numId w:val="10"/>
        </w:numPr>
      </w:pPr>
      <w:r>
        <w:rPr>
          <w:b/>
          <w:bCs/>
        </w:rPr>
        <w:t>CPK:</w:t>
      </w:r>
      <w:r>
        <w:t xml:space="preserve"> (Beta: 0.000222 , P = 0.21 )</w:t>
      </w:r>
    </w:p>
    <w:p w14:paraId="203AE68D" w14:textId="77777777" w:rsidR="00A57344" w:rsidRDefault="00CD2B81">
      <w:pPr>
        <w:pStyle w:val="Compact"/>
        <w:numPr>
          <w:ilvl w:val="0"/>
          <w:numId w:val="10"/>
        </w:numPr>
      </w:pPr>
      <w:r>
        <w:rPr>
          <w:b/>
          <w:bCs/>
        </w:rPr>
        <w:t>Diabetes:</w:t>
      </w:r>
      <w:r>
        <w:t xml:space="preserve"> (Beta: 0.0145 , P = 0.68 )</w:t>
      </w:r>
    </w:p>
    <w:p w14:paraId="0EAB6BB1" w14:textId="77777777" w:rsidR="00A57344" w:rsidRDefault="00CD2B81">
      <w:pPr>
        <w:pStyle w:val="Compact"/>
        <w:numPr>
          <w:ilvl w:val="0"/>
          <w:numId w:val="10"/>
        </w:numPr>
      </w:pPr>
      <w:r>
        <w:rPr>
          <w:b/>
          <w:bCs/>
        </w:rPr>
        <w:t>High Blood Pressure:</w:t>
      </w:r>
      <w:r>
        <w:t xml:space="preserve"> (Beta: -0.0103 , P = 0.77)</w:t>
      </w:r>
    </w:p>
    <w:p w14:paraId="614F2F2E" w14:textId="77777777" w:rsidR="00A57344" w:rsidRDefault="00CD2B81">
      <w:pPr>
        <w:pStyle w:val="Compact"/>
        <w:numPr>
          <w:ilvl w:val="0"/>
          <w:numId w:val="10"/>
        </w:numPr>
      </w:pPr>
      <w:r>
        <w:rPr>
          <w:b/>
          <w:bCs/>
        </w:rPr>
        <w:t>Platelets:</w:t>
      </w:r>
      <w:r>
        <w:t xml:space="preserve"> (Beta: 0.0000012 , P = 0.53 )</w:t>
      </w:r>
    </w:p>
    <w:p w14:paraId="35D1D54C" w14:textId="77777777" w:rsidR="00A57344" w:rsidRDefault="00CD2B81">
      <w:pPr>
        <w:pStyle w:val="Compact"/>
        <w:numPr>
          <w:ilvl w:val="0"/>
          <w:numId w:val="10"/>
        </w:numPr>
      </w:pPr>
      <w:r>
        <w:rPr>
          <w:b/>
          <w:bCs/>
        </w:rPr>
        <w:t>Smoking Status:</w:t>
      </w:r>
      <w:r>
        <w:t xml:space="preserve"> (Beta: -0.013 , P = 0.97)</w:t>
      </w:r>
    </w:p>
    <w:p w14:paraId="4DF0996D" w14:textId="77777777" w:rsidR="00A57344" w:rsidRDefault="00CD2B81">
      <w:pPr>
        <w:pStyle w:val="Compact"/>
        <w:numPr>
          <w:ilvl w:val="0"/>
          <w:numId w:val="10"/>
        </w:numPr>
      </w:pPr>
      <w:r>
        <w:rPr>
          <w:b/>
          <w:bCs/>
        </w:rPr>
        <w:t>Sex:</w:t>
      </w:r>
      <w:r>
        <w:t xml:space="preserve"> (Beta: -0.53 , P = 0.20)</w:t>
      </w:r>
    </w:p>
    <w:p w14:paraId="223ADC1E" w14:textId="77777777" w:rsidR="00A57344" w:rsidRDefault="00CD2B81">
      <w:pPr>
        <w:pStyle w:val="Heading5"/>
      </w:pPr>
      <w:bookmarkStart w:id="16" w:name="unexpected-findings."/>
      <w:bookmarkEnd w:id="15"/>
      <w:r>
        <w:rPr>
          <w:b/>
          <w:bCs/>
        </w:rPr>
        <w:lastRenderedPageBreak/>
        <w:t>Unexpected Findings</w:t>
      </w:r>
      <w:r>
        <w:t>.</w:t>
      </w:r>
    </w:p>
    <w:p w14:paraId="471B257E" w14:textId="77777777" w:rsidR="00A57344" w:rsidRDefault="00CD2B81">
      <w:pPr>
        <w:pStyle w:val="Compact"/>
        <w:numPr>
          <w:ilvl w:val="0"/>
          <w:numId w:val="11"/>
        </w:numPr>
      </w:pPr>
      <w:r>
        <w:t>Diabetes showed no significant effect</w:t>
      </w:r>
    </w:p>
    <w:p w14:paraId="777A2E42" w14:textId="77777777" w:rsidR="00A57344" w:rsidRDefault="00CD2B81">
      <w:pPr>
        <w:pStyle w:val="Heading5"/>
      </w:pPr>
      <w:bookmarkStart w:id="17" w:name="model-fit-indicators"/>
      <w:bookmarkEnd w:id="16"/>
      <w:r>
        <w:rPr>
          <w:b/>
          <w:bCs/>
        </w:rPr>
        <w:t>Model Fit indicators</w:t>
      </w:r>
    </w:p>
    <w:p w14:paraId="254D91DD" w14:textId="77777777" w:rsidR="00A57344" w:rsidRDefault="00CD2B81">
      <w:pPr>
        <w:pStyle w:val="Compact"/>
        <w:numPr>
          <w:ilvl w:val="0"/>
          <w:numId w:val="12"/>
        </w:numPr>
      </w:pPr>
      <w:r>
        <w:rPr>
          <w:b/>
          <w:bCs/>
        </w:rPr>
        <w:t>Null Deviance (375.35)</w:t>
      </w:r>
      <w:r>
        <w:t xml:space="preserve"> on 298 Degrees of Freedom Very High Number: So the model starts with a lot of uncertainty.</w:t>
      </w:r>
    </w:p>
    <w:p w14:paraId="2BE196BD" w14:textId="77777777" w:rsidR="00A57344" w:rsidRDefault="00CD2B81">
      <w:pPr>
        <w:pStyle w:val="Compact"/>
        <w:numPr>
          <w:ilvl w:val="0"/>
          <w:numId w:val="12"/>
        </w:numPr>
      </w:pPr>
      <w:r>
        <w:rPr>
          <w:b/>
          <w:bCs/>
        </w:rPr>
        <w:t>Residual Deviance (219.55)</w:t>
      </w:r>
      <w:r>
        <w:t xml:space="preserve"> on 286 Degrees of Freedom Big drop: Model improved by reducing risk factors</w:t>
      </w:r>
    </w:p>
    <w:p w14:paraId="0860A722" w14:textId="77777777" w:rsidR="00A57344" w:rsidRDefault="00CD2B81">
      <w:pPr>
        <w:pStyle w:val="Compact"/>
        <w:numPr>
          <w:ilvl w:val="0"/>
          <w:numId w:val="12"/>
        </w:numPr>
      </w:pPr>
      <w:r>
        <w:rPr>
          <w:b/>
          <w:bCs/>
        </w:rPr>
        <w:t>AIC</w:t>
      </w:r>
      <w:r>
        <w:t xml:space="preserve"> helps you choose the simplest, most accurate model AIC (245.55) Out of 286.</w:t>
      </w:r>
    </w:p>
    <w:p w14:paraId="7EF867FD" w14:textId="77777777" w:rsidR="00A57344" w:rsidRDefault="00CD2B81">
      <w:r>
        <w:pict w14:anchorId="33652A63">
          <v:rect id="_x0000_i1027" style="width:0;height:1.5pt" o:hralign="center" o:hrstd="t" o:hr="t"/>
        </w:pict>
      </w:r>
    </w:p>
    <w:p w14:paraId="1ABA4E4C" w14:textId="77777777" w:rsidR="00A57344" w:rsidRDefault="00CD2B81">
      <w:pPr>
        <w:pStyle w:val="Heading4"/>
      </w:pPr>
      <w:bookmarkStart w:id="18" w:name="bar-chart-binary-variables-vs.-death"/>
      <w:bookmarkEnd w:id="17"/>
      <w:bookmarkEnd w:id="13"/>
      <w:r>
        <w:rPr>
          <w:b/>
        </w:rPr>
        <w:t>Bar Chart: Binary Variables vs. Death</w:t>
      </w:r>
    </w:p>
    <w:p w14:paraId="785A76F9" w14:textId="77777777" w:rsidR="00A57344" w:rsidRDefault="00CD2B81">
      <w:pPr>
        <w:pStyle w:val="SourceCode"/>
      </w:pPr>
      <w:r>
        <w:rPr>
          <w:rStyle w:val="NormalTok"/>
        </w:rPr>
        <w:t xml:space="preserve">heartfailur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Anaemia, Diabetes, </w:t>
      </w:r>
      <w:r>
        <w:rPr>
          <w:rStyle w:val="StringTok"/>
        </w:rPr>
        <w:t>`</w:t>
      </w:r>
      <w:r>
        <w:rPr>
          <w:rStyle w:val="AttributeTok"/>
        </w:rPr>
        <w:t>High Blood Pressure</w:t>
      </w:r>
      <w:r>
        <w:rPr>
          <w:rStyle w:val="StringTok"/>
        </w:rPr>
        <w:t>`</w:t>
      </w:r>
      <w:r>
        <w:rPr>
          <w:rStyle w:val="NormalTok"/>
        </w:rPr>
        <w:t xml:space="preserve">, Sex, Smoking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Variable, Value, Deat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Variable, Valu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Value)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Death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Proportion,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Variable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portion of Death by Binary Variab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eat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1932598" w14:textId="77777777" w:rsidR="00A57344" w:rsidRDefault="00CD2B81">
      <w:pPr>
        <w:pStyle w:val="FirstParagraph"/>
      </w:pPr>
      <w:r>
        <w:rPr>
          <w:noProof/>
        </w:rPr>
        <w:lastRenderedPageBreak/>
        <w:drawing>
          <wp:inline distT="0" distB="0" distL="0" distR="0" wp14:anchorId="4B17D541" wp14:editId="6C5D0EC7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raft_2.0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60ADD" w14:textId="77777777" w:rsidR="00A57344" w:rsidRDefault="00CD2B81">
      <w:pPr>
        <w:pStyle w:val="SourceCode"/>
      </w:pPr>
      <w:r>
        <w:rPr>
          <w:rStyle w:val="NormalTok"/>
        </w:rPr>
        <w:t xml:space="preserve">numeric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CPK"</w:t>
      </w:r>
      <w:r>
        <w:rPr>
          <w:rStyle w:val="NormalTok"/>
        </w:rPr>
        <w:t xml:space="preserve">, </w:t>
      </w:r>
      <w:r>
        <w:rPr>
          <w:rStyle w:val="StringTok"/>
        </w:rPr>
        <w:t>"Ejection Fraction"</w:t>
      </w:r>
      <w:r>
        <w:rPr>
          <w:rStyle w:val="NormalTok"/>
        </w:rPr>
        <w:t xml:space="preserve">, </w:t>
      </w:r>
      <w:r>
        <w:rPr>
          <w:rStyle w:val="StringTok"/>
        </w:rPr>
        <w:t>"Platelets"</w:t>
      </w:r>
      <w:r>
        <w:rPr>
          <w:rStyle w:val="NormalTok"/>
        </w:rPr>
        <w:t xml:space="preserve">, </w:t>
      </w:r>
      <w:r>
        <w:rPr>
          <w:rStyle w:val="StringTok"/>
        </w:rPr>
        <w:t>"Creatinine"</w:t>
      </w:r>
      <w:r>
        <w:rPr>
          <w:rStyle w:val="NormalTok"/>
        </w:rPr>
        <w:t xml:space="preserve">, </w:t>
      </w:r>
      <w:r>
        <w:rPr>
          <w:rStyle w:val="StringTok"/>
        </w:rPr>
        <w:t>"Sodium"</w:t>
      </w:r>
      <w:r>
        <w:rPr>
          <w:rStyle w:val="NormalTok"/>
        </w:rPr>
        <w:t xml:space="preserve">, 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14:paraId="79ABA788" w14:textId="77777777" w:rsidR="00A57344" w:rsidRDefault="00CD2B81">
      <w:pPr>
        <w:pStyle w:val="Heading4"/>
      </w:pPr>
      <w:bookmarkStart w:id="19" w:name="inference"/>
      <w:bookmarkEnd w:id="18"/>
      <w:r>
        <w:t>Inference</w:t>
      </w:r>
    </w:p>
    <w:p w14:paraId="49471826" w14:textId="77777777" w:rsidR="00A57344" w:rsidRDefault="00CD2B81">
      <w:pPr>
        <w:pStyle w:val="Compact"/>
        <w:numPr>
          <w:ilvl w:val="0"/>
          <w:numId w:val="13"/>
        </w:numPr>
      </w:pPr>
      <w:r>
        <w:t xml:space="preserve">Binary variables </w:t>
      </w:r>
      <w:r>
        <w:rPr>
          <w:b/>
          <w:bCs/>
        </w:rPr>
        <w:t>(e.g., diabetes, smoking)</w:t>
      </w:r>
      <w:r>
        <w:t xml:space="preserve"> </w:t>
      </w:r>
      <w:r>
        <w:t>show no clear mortality trend (proportions of death ~50% across categories).</w:t>
      </w:r>
    </w:p>
    <w:p w14:paraId="47763A81" w14:textId="77777777" w:rsidR="00A57344" w:rsidRDefault="00CD2B81">
      <w:pPr>
        <w:pStyle w:val="Compact"/>
        <w:numPr>
          <w:ilvl w:val="0"/>
          <w:numId w:val="13"/>
        </w:numPr>
      </w:pPr>
      <w:r>
        <w:rPr>
          <w:b/>
          <w:bCs/>
        </w:rPr>
        <w:t>Sex</w:t>
      </w:r>
      <w:r>
        <w:t xml:space="preserve"> has a slight imbalance (higher male mortality), but statistical tests later confirm it’s insignificant.</w:t>
      </w:r>
    </w:p>
    <w:p w14:paraId="1DAF3265" w14:textId="77777777" w:rsidR="00A57344" w:rsidRDefault="00CD2B81">
      <w:r>
        <w:pict w14:anchorId="490CE546">
          <v:rect id="_x0000_i1028" style="width:0;height:1.5pt" o:hralign="center" o:hrstd="t" o:hr="t"/>
        </w:pict>
      </w:r>
    </w:p>
    <w:p w14:paraId="652D03C3" w14:textId="77777777" w:rsidR="00A57344" w:rsidRDefault="00CD2B81">
      <w:pPr>
        <w:pStyle w:val="Heading4"/>
      </w:pPr>
      <w:bookmarkStart w:id="20" w:name="boxplot-numeric-variables-vs.-death"/>
      <w:bookmarkEnd w:id="19"/>
      <w:r>
        <w:rPr>
          <w:b/>
        </w:rPr>
        <w:t>Boxplot: Numeric Variables vs. Death</w:t>
      </w:r>
    </w:p>
    <w:p w14:paraId="0AF63D17" w14:textId="77777777" w:rsidR="00A57344" w:rsidRDefault="00CD2B81">
      <w:pPr>
        <w:pStyle w:val="SourceCode"/>
      </w:pPr>
      <w:r>
        <w:rPr>
          <w:rStyle w:val="NormalTok"/>
        </w:rPr>
        <w:t xml:space="preserve">heartfailur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all_of</w:t>
      </w:r>
      <w:r>
        <w:rPr>
          <w:rStyle w:val="NormalTok"/>
        </w:rPr>
        <w:t xml:space="preserve">(numeric_vars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eath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Dea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Variable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oxplots of Numeric Variables by Death"</w:t>
      </w:r>
      <w:r>
        <w:rPr>
          <w:rStyle w:val="NormalTok"/>
        </w:rPr>
        <w:t>)</w:t>
      </w:r>
    </w:p>
    <w:p w14:paraId="23924864" w14:textId="77777777" w:rsidR="00A57344" w:rsidRDefault="00CD2B81">
      <w:pPr>
        <w:pStyle w:val="FirstParagraph"/>
      </w:pPr>
      <w:r>
        <w:rPr>
          <w:noProof/>
        </w:rPr>
        <w:lastRenderedPageBreak/>
        <w:drawing>
          <wp:inline distT="0" distB="0" distL="0" distR="0" wp14:anchorId="0EC4875F" wp14:editId="248A124B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Draft_2.0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FDE2C" w14:textId="77777777" w:rsidR="00A57344" w:rsidRDefault="00CD2B81">
      <w:pPr>
        <w:pStyle w:val="Heading4"/>
      </w:pPr>
      <w:bookmarkStart w:id="21" w:name="inference."/>
      <w:bookmarkEnd w:id="20"/>
      <w:r>
        <w:t>Inference.</w:t>
      </w:r>
    </w:p>
    <w:p w14:paraId="362B2084" w14:textId="77777777" w:rsidR="00A57344" w:rsidRDefault="00CD2B81">
      <w:pPr>
        <w:pStyle w:val="Compact"/>
        <w:numPr>
          <w:ilvl w:val="0"/>
          <w:numId w:val="14"/>
        </w:numPr>
      </w:pPr>
      <w:r>
        <w:rPr>
          <w:b/>
          <w:bCs/>
        </w:rPr>
        <w:t>Age, ejection fraction, creatinine, and time</w:t>
      </w:r>
      <w:r>
        <w:t xml:space="preserve"> exhibit stark differences between survival/death groups:</w:t>
      </w:r>
    </w:p>
    <w:p w14:paraId="2F8B3C53" w14:textId="77777777" w:rsidR="00A57344" w:rsidRDefault="00CD2B81">
      <w:pPr>
        <w:pStyle w:val="Compact"/>
        <w:numPr>
          <w:ilvl w:val="0"/>
          <w:numId w:val="14"/>
        </w:numPr>
      </w:pPr>
      <w:r>
        <w:t>Increase in Age/Creatinine results in Increase in Mortality (p &lt; 0.001).</w:t>
      </w:r>
    </w:p>
    <w:p w14:paraId="0B9603DD" w14:textId="77777777" w:rsidR="00A57344" w:rsidRDefault="00CD2B81">
      <w:pPr>
        <w:pStyle w:val="Compact"/>
        <w:numPr>
          <w:ilvl w:val="0"/>
          <w:numId w:val="14"/>
        </w:numPr>
      </w:pPr>
      <w:r>
        <w:t xml:space="preserve">Decrease in </w:t>
      </w:r>
      <w:r>
        <w:rPr>
          <w:b/>
          <w:bCs/>
        </w:rPr>
        <w:t>Ejection Fraction/Time</w:t>
      </w:r>
      <w:r>
        <w:t xml:space="preserve"> results in Increase in Mortality (p &lt; 0.001).</w:t>
      </w:r>
    </w:p>
    <w:p w14:paraId="151EE23F" w14:textId="77777777" w:rsidR="00A57344" w:rsidRDefault="00CD2B81">
      <w:pPr>
        <w:pStyle w:val="Compact"/>
        <w:numPr>
          <w:ilvl w:val="0"/>
          <w:numId w:val="14"/>
        </w:numPr>
      </w:pPr>
      <w:r>
        <w:t>CPK, platelets, sodium: Overlapping distributions = weak predictive power.</w:t>
      </w:r>
    </w:p>
    <w:p w14:paraId="5CDA3DC3" w14:textId="77777777" w:rsidR="00A57344" w:rsidRDefault="00CD2B81">
      <w:r>
        <w:pict w14:anchorId="5FEC855C">
          <v:rect id="_x0000_i1029" style="width:0;height:1.5pt" o:hralign="center" o:hrstd="t" o:hr="t"/>
        </w:pict>
      </w:r>
    </w:p>
    <w:p w14:paraId="3B80487E" w14:textId="77777777" w:rsidR="00A57344" w:rsidRDefault="00CD2B81">
      <w:pPr>
        <w:pStyle w:val="Heading4"/>
      </w:pPr>
      <w:bookmarkStart w:id="22" w:name="analysis-and-result-lasso-model"/>
      <w:bookmarkEnd w:id="21"/>
      <w:r>
        <w:rPr>
          <w:b/>
        </w:rPr>
        <w:t>Analysis and Result: Lasso Model</w:t>
      </w:r>
    </w:p>
    <w:p w14:paraId="4369DDC5" w14:textId="77777777" w:rsidR="00A57344" w:rsidRDefault="00CD2B81">
      <w:pPr>
        <w:pStyle w:val="Heading5"/>
      </w:pPr>
      <w:bookmarkStart w:id="23" w:name="lasso"/>
      <w:r>
        <w:rPr>
          <w:b/>
          <w:bCs/>
        </w:rPr>
        <w:t>Lasso</w:t>
      </w:r>
    </w:p>
    <w:p w14:paraId="4F6D99CB" w14:textId="77777777" w:rsidR="00A57344" w:rsidRDefault="00CD2B81">
      <w:pPr>
        <w:pStyle w:val="SourceCode"/>
      </w:pPr>
      <w:r>
        <w:rPr>
          <w:rStyle w:val="NormalTok"/>
        </w:rPr>
        <w:t xml:space="preserve">lasso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 xml:space="preserve">(Death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Anaemia </w:t>
      </w:r>
      <w:r>
        <w:rPr>
          <w:rStyle w:val="SpecialCharTok"/>
        </w:rPr>
        <w:t>+</w:t>
      </w:r>
      <w:r>
        <w:rPr>
          <w:rStyle w:val="NormalTok"/>
        </w:rPr>
        <w:t xml:space="preserve"> CPK </w:t>
      </w:r>
      <w:r>
        <w:rPr>
          <w:rStyle w:val="SpecialCharTok"/>
        </w:rPr>
        <w:t>+</w:t>
      </w:r>
      <w:r>
        <w:rPr>
          <w:rStyle w:val="NormalTok"/>
        </w:rPr>
        <w:t xml:space="preserve"> Diabete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Ejection Fractio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High Blood Pressur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latelets </w:t>
      </w:r>
      <w:r>
        <w:rPr>
          <w:rStyle w:val="SpecialCharTok"/>
        </w:rPr>
        <w:t>+</w:t>
      </w:r>
      <w:r>
        <w:rPr>
          <w:rStyle w:val="NormalTok"/>
        </w:rPr>
        <w:t xml:space="preserve"> Creatinine </w:t>
      </w:r>
      <w:r>
        <w:rPr>
          <w:rStyle w:val="SpecialCharTok"/>
        </w:rPr>
        <w:t>+</w:t>
      </w:r>
      <w:r>
        <w:rPr>
          <w:rStyle w:val="NormalTok"/>
        </w:rPr>
        <w:t xml:space="preserve"> Sodium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Smoking </w:t>
      </w:r>
      <w:r>
        <w:rPr>
          <w:rStyle w:val="SpecialCharTok"/>
        </w:rPr>
        <w:t>+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heartfailure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NormalTok"/>
        </w:rPr>
        <w:t xml:space="preserve">lasso_y </w:t>
      </w:r>
      <w:r>
        <w:rPr>
          <w:rStyle w:val="OtherTok"/>
        </w:rPr>
        <w:t>&lt;-</w:t>
      </w:r>
      <w:r>
        <w:rPr>
          <w:rStyle w:val="NormalTok"/>
        </w:rPr>
        <w:t xml:space="preserve"> heartfailure</w:t>
      </w:r>
      <w:r>
        <w:rPr>
          <w:rStyle w:val="SpecialCharTok"/>
        </w:rPr>
        <w:t>$</w:t>
      </w:r>
      <w:r>
        <w:rPr>
          <w:rStyle w:val="NormalTok"/>
        </w:rPr>
        <w:t>Death</w:t>
      </w:r>
      <w:r>
        <w:br/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lr</w:t>
      </w:r>
      <w:r>
        <w:rPr>
          <w:rStyle w:val="NormalTok"/>
        </w:rPr>
        <w:t xml:space="preserve">(lasso_x, lasso_y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14:paraId="3AB1E8AC" w14:textId="77777777" w:rsidR="00A57344" w:rsidRDefault="00CD2B81">
      <w:pPr>
        <w:pStyle w:val="Heading5"/>
      </w:pPr>
      <w:bookmarkStart w:id="24" w:name="coefficients"/>
      <w:bookmarkEnd w:id="23"/>
      <w:r>
        <w:rPr>
          <w:b/>
          <w:bCs/>
        </w:rPr>
        <w:t>Coefficients</w:t>
      </w:r>
    </w:p>
    <w:p w14:paraId="5637E5DA" w14:textId="77777777" w:rsidR="00A57344" w:rsidRDefault="00CD2B81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lasso_model)</w:t>
      </w:r>
    </w:p>
    <w:p w14:paraId="3979AE18" w14:textId="77777777" w:rsidR="00A57344" w:rsidRDefault="00CD2B81">
      <w:pPr>
        <w:pStyle w:val="SourceCode"/>
      </w:pPr>
      <w:r>
        <w:rPr>
          <w:rStyle w:val="VerbatimChar"/>
        </w:rPr>
        <w:t>## 13 x 1 sparse Matrix of class "dgCMatrix"</w:t>
      </w:r>
      <w:r>
        <w:br/>
      </w:r>
      <w:r>
        <w:rPr>
          <w:rStyle w:val="VerbatimChar"/>
        </w:rPr>
        <w:t>##                                seg74</w:t>
      </w:r>
      <w:r>
        <w:br/>
      </w:r>
      <w:r>
        <w:rPr>
          <w:rStyle w:val="VerbatimChar"/>
        </w:rPr>
        <w:t>## intercept               7.943057e+00</w:t>
      </w:r>
      <w:r>
        <w:br/>
      </w:r>
      <w:r>
        <w:rPr>
          <w:rStyle w:val="VerbatimChar"/>
        </w:rPr>
        <w:lastRenderedPageBreak/>
        <w:t>## Age                     3.703710e-02</w:t>
      </w:r>
      <w:r>
        <w:br/>
      </w:r>
      <w:r>
        <w:rPr>
          <w:rStyle w:val="VerbatimChar"/>
        </w:rPr>
        <w:t xml:space="preserve">## Anaemia1                .           </w:t>
      </w:r>
      <w:r>
        <w:br/>
      </w:r>
      <w:r>
        <w:rPr>
          <w:rStyle w:val="VerbatimChar"/>
        </w:rPr>
        <w:t>## CPK                     1.329507e-04</w:t>
      </w:r>
      <w:r>
        <w:br/>
      </w:r>
      <w:r>
        <w:rPr>
          <w:rStyle w:val="VerbatimChar"/>
        </w:rPr>
        <w:t xml:space="preserve">## Diabetes1               .           </w:t>
      </w:r>
      <w:r>
        <w:br/>
      </w:r>
      <w:r>
        <w:rPr>
          <w:rStyle w:val="VerbatimChar"/>
        </w:rPr>
        <w:t>## `Ejection Fraction`    -6.411914e-02</w:t>
      </w:r>
      <w:r>
        <w:br/>
      </w:r>
      <w:r>
        <w:rPr>
          <w:rStyle w:val="VerbatimChar"/>
        </w:rPr>
        <w:t xml:space="preserve">## `High Blood Pressure`1  .           </w:t>
      </w:r>
      <w:r>
        <w:br/>
      </w:r>
      <w:r>
        <w:rPr>
          <w:rStyle w:val="VerbatimChar"/>
        </w:rPr>
        <w:t>## Platelets              -3.247326e-07</w:t>
      </w:r>
      <w:r>
        <w:br/>
      </w:r>
      <w:r>
        <w:rPr>
          <w:rStyle w:val="VerbatimChar"/>
        </w:rPr>
        <w:t>## Creatinine              5.765585e-01</w:t>
      </w:r>
      <w:r>
        <w:br/>
      </w:r>
      <w:r>
        <w:rPr>
          <w:rStyle w:val="VerbatimChar"/>
        </w:rPr>
        <w:t>## Sodium                 -5.221385e-02</w:t>
      </w:r>
      <w:r>
        <w:br/>
      </w:r>
      <w:r>
        <w:rPr>
          <w:rStyle w:val="VerbatimChar"/>
        </w:rPr>
        <w:t>## Sex1                   -2.897483e-01</w:t>
      </w:r>
      <w:r>
        <w:br/>
      </w:r>
      <w:r>
        <w:rPr>
          <w:rStyle w:val="VerbatimChar"/>
        </w:rPr>
        <w:t xml:space="preserve">## Smoking1                .           </w:t>
      </w:r>
      <w:r>
        <w:br/>
      </w:r>
      <w:r>
        <w:rPr>
          <w:rStyle w:val="VerbatimChar"/>
        </w:rPr>
        <w:t>## Time                   -1.876883e-02</w:t>
      </w:r>
    </w:p>
    <w:p w14:paraId="0C1896A7" w14:textId="77777777" w:rsidR="00A57344" w:rsidRDefault="00CD2B81">
      <w:pPr>
        <w:pStyle w:val="Heading5"/>
      </w:pPr>
      <w:bookmarkStart w:id="25" w:name="plot"/>
      <w:bookmarkEnd w:id="24"/>
      <w:r>
        <w:rPr>
          <w:b/>
          <w:bCs/>
        </w:rPr>
        <w:t>Plot</w:t>
      </w:r>
    </w:p>
    <w:p w14:paraId="26584688" w14:textId="77777777" w:rsidR="00A57344" w:rsidRDefault="00CD2B8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lasso_model)</w:t>
      </w:r>
    </w:p>
    <w:p w14:paraId="23969C49" w14:textId="77777777" w:rsidR="00A57344" w:rsidRDefault="00CD2B81">
      <w:pPr>
        <w:pStyle w:val="FirstParagraph"/>
      </w:pPr>
      <w:r>
        <w:rPr>
          <w:noProof/>
        </w:rPr>
        <w:drawing>
          <wp:inline distT="0" distB="0" distL="0" distR="0" wp14:anchorId="0FC50A85" wp14:editId="1531399B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Draft_2.0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F65DEE" w14:textId="77777777" w:rsidR="00A57344" w:rsidRDefault="00CD2B81">
      <w:pPr>
        <w:pStyle w:val="Heading5"/>
      </w:pPr>
      <w:bookmarkStart w:id="26" w:name="Xd1745f9314cb48f2d0f3fd591890757f50bb654"/>
      <w:bookmarkEnd w:id="25"/>
      <w:r>
        <w:rPr>
          <w:b/>
          <w:bCs/>
        </w:rPr>
        <w:t>Variable Interpretations (Log_Odds &amp; Odds Change) from LASSO MODEL</w:t>
      </w:r>
    </w:p>
    <w:p w14:paraId="7D7E6340" w14:textId="77777777" w:rsidR="00A57344" w:rsidRDefault="00CD2B81">
      <w:pPr>
        <w:pStyle w:val="Heading5"/>
      </w:pPr>
      <w:bookmarkStart w:id="27" w:name="X75a3bd7431a912e1838df928f638e6ae43ca0cf"/>
      <w:bookmarkEnd w:id="26"/>
      <w:r>
        <w:rPr>
          <w:b/>
          <w:bCs/>
        </w:rPr>
        <w:t>Assuming all other variables are held constant.</w:t>
      </w:r>
    </w:p>
    <w:p w14:paraId="74B28EC0" w14:textId="77777777" w:rsidR="00A57344" w:rsidRDefault="00CD2B81">
      <w:pPr>
        <w:pStyle w:val="Heading5"/>
        <w:numPr>
          <w:ilvl w:val="0"/>
          <w:numId w:val="15"/>
        </w:numPr>
      </w:pPr>
      <w:bookmarkStart w:id="28" w:name="age"/>
      <w:r>
        <w:rPr>
          <w:b/>
          <w:bCs/>
        </w:rPr>
        <w:t>Age</w:t>
      </w:r>
      <w:bookmarkEnd w:id="28"/>
    </w:p>
    <w:p w14:paraId="011B4960" w14:textId="77777777" w:rsidR="00A57344" w:rsidRDefault="00CD2B81">
      <w:pPr>
        <w:pStyle w:val="Compact"/>
        <w:numPr>
          <w:ilvl w:val="1"/>
          <w:numId w:val="16"/>
        </w:numPr>
      </w:pPr>
      <w:r>
        <w:rPr>
          <w:b/>
          <w:bCs/>
        </w:rPr>
        <w:t>Log_odds:</w:t>
      </w:r>
      <w:r>
        <w:t xml:space="preserve"> For every one year increase in age, the log_odds of death increase by (0.037)</w:t>
      </w:r>
    </w:p>
    <w:p w14:paraId="0EDA9177" w14:textId="77777777" w:rsidR="00A57344" w:rsidRDefault="00CD2B81">
      <w:pPr>
        <w:pStyle w:val="Compact"/>
        <w:numPr>
          <w:ilvl w:val="1"/>
          <w:numId w:val="16"/>
        </w:numPr>
      </w:pPr>
      <w:r>
        <w:rPr>
          <w:b/>
          <w:bCs/>
        </w:rPr>
        <w:t>Odds:</w:t>
      </w:r>
      <w:r>
        <w:t xml:space="preserve"> The odds of death increase by about 3.8% for each additional year of age. (1.038)</w:t>
      </w:r>
    </w:p>
    <w:p w14:paraId="720B2E70" w14:textId="77777777" w:rsidR="00A57344" w:rsidRDefault="00CD2B81">
      <w:pPr>
        <w:pStyle w:val="Heading5"/>
        <w:numPr>
          <w:ilvl w:val="0"/>
          <w:numId w:val="15"/>
        </w:numPr>
      </w:pPr>
      <w:bookmarkStart w:id="29" w:name="cpk-creatine-phosphokinase"/>
      <w:r>
        <w:rPr>
          <w:b/>
          <w:bCs/>
        </w:rPr>
        <w:lastRenderedPageBreak/>
        <w:t>CPK (Creatine Phosphokinase)</w:t>
      </w:r>
      <w:bookmarkEnd w:id="29"/>
    </w:p>
    <w:p w14:paraId="32016A79" w14:textId="77777777" w:rsidR="00A57344" w:rsidRDefault="00CD2B81">
      <w:pPr>
        <w:pStyle w:val="Compact"/>
        <w:numPr>
          <w:ilvl w:val="1"/>
          <w:numId w:val="17"/>
        </w:numPr>
      </w:pPr>
      <w:r>
        <w:rPr>
          <w:b/>
          <w:bCs/>
        </w:rPr>
        <w:t>Log_odds:</w:t>
      </w:r>
      <w:r>
        <w:t xml:space="preserve"> For every one unit increase in CPK, the log-odds of death increase by (0.00013)</w:t>
      </w:r>
    </w:p>
    <w:p w14:paraId="7B5E75DA" w14:textId="77777777" w:rsidR="00A57344" w:rsidRDefault="00CD2B81">
      <w:pPr>
        <w:pStyle w:val="Compact"/>
        <w:numPr>
          <w:ilvl w:val="1"/>
          <w:numId w:val="17"/>
        </w:numPr>
      </w:pPr>
      <w:r>
        <w:rPr>
          <w:b/>
          <w:bCs/>
        </w:rPr>
        <w:t>Odds:</w:t>
      </w:r>
      <w:r>
        <w:t xml:space="preserve"> The odds of death increase by about 0.013% per unit increase in CPK. (1.00013)</w:t>
      </w:r>
    </w:p>
    <w:p w14:paraId="71DC1A7D" w14:textId="77777777" w:rsidR="00A57344" w:rsidRDefault="00CD2B81">
      <w:pPr>
        <w:pStyle w:val="Heading5"/>
        <w:numPr>
          <w:ilvl w:val="0"/>
          <w:numId w:val="15"/>
        </w:numPr>
      </w:pPr>
      <w:bookmarkStart w:id="30" w:name="ejection-fraction"/>
      <w:r>
        <w:rPr>
          <w:b/>
          <w:bCs/>
        </w:rPr>
        <w:t>Ejection Fraction</w:t>
      </w:r>
      <w:bookmarkEnd w:id="30"/>
    </w:p>
    <w:p w14:paraId="23F115A3" w14:textId="77777777" w:rsidR="00A57344" w:rsidRDefault="00CD2B81">
      <w:pPr>
        <w:pStyle w:val="Compact"/>
        <w:numPr>
          <w:ilvl w:val="1"/>
          <w:numId w:val="18"/>
        </w:numPr>
      </w:pPr>
      <w:r>
        <w:rPr>
          <w:b/>
          <w:bCs/>
        </w:rPr>
        <w:t>Log_odds:</w:t>
      </w:r>
      <w:r>
        <w:t xml:space="preserve"> For every one unit increase in ejection fraction, the log_odds of death decrease by (0.064)</w:t>
      </w:r>
    </w:p>
    <w:p w14:paraId="72D7DB2A" w14:textId="77777777" w:rsidR="00A57344" w:rsidRDefault="00CD2B81">
      <w:pPr>
        <w:pStyle w:val="Compact"/>
        <w:numPr>
          <w:ilvl w:val="1"/>
          <w:numId w:val="18"/>
        </w:numPr>
      </w:pPr>
      <w:r>
        <w:rPr>
          <w:b/>
          <w:bCs/>
        </w:rPr>
        <w:t>Odds:</w:t>
      </w:r>
      <w:r>
        <w:t xml:space="preserve"> The odds of death decrease by about (6.2%) per unit increase. (0.938)</w:t>
      </w:r>
    </w:p>
    <w:p w14:paraId="5DFFC900" w14:textId="77777777" w:rsidR="00A57344" w:rsidRDefault="00CD2B81">
      <w:pPr>
        <w:pStyle w:val="Heading5"/>
        <w:numPr>
          <w:ilvl w:val="0"/>
          <w:numId w:val="15"/>
        </w:numPr>
      </w:pPr>
      <w:bookmarkStart w:id="31" w:name="platelets"/>
      <w:r>
        <w:rPr>
          <w:b/>
          <w:bCs/>
        </w:rPr>
        <w:t>Platelets</w:t>
      </w:r>
      <w:bookmarkEnd w:id="31"/>
    </w:p>
    <w:p w14:paraId="38CEF0D3" w14:textId="77777777" w:rsidR="00A57344" w:rsidRDefault="00CD2B81">
      <w:pPr>
        <w:pStyle w:val="Compact"/>
        <w:numPr>
          <w:ilvl w:val="1"/>
          <w:numId w:val="19"/>
        </w:numPr>
      </w:pPr>
      <w:r>
        <w:rPr>
          <w:b/>
          <w:bCs/>
        </w:rPr>
        <w:t>Log_odds:</w:t>
      </w:r>
      <w:r>
        <w:t xml:space="preserve"> For every one unit increase in platelet count, the log_odds of death decrease by (0.00000032)</w:t>
      </w:r>
    </w:p>
    <w:p w14:paraId="75F990BC" w14:textId="77777777" w:rsidR="00A57344" w:rsidRDefault="00CD2B81">
      <w:pPr>
        <w:pStyle w:val="Compact"/>
        <w:numPr>
          <w:ilvl w:val="1"/>
          <w:numId w:val="19"/>
        </w:numPr>
      </w:pPr>
      <w:r>
        <w:rPr>
          <w:b/>
          <w:bCs/>
        </w:rPr>
        <w:t>Odds:</w:t>
      </w:r>
      <w:r>
        <w:t>The odds of death decrease by about (0.000032%) per unit increase in platelets. (0.99999968)</w:t>
      </w:r>
    </w:p>
    <w:p w14:paraId="02328472" w14:textId="77777777" w:rsidR="00A57344" w:rsidRDefault="00CD2B81">
      <w:pPr>
        <w:pStyle w:val="Heading5"/>
        <w:numPr>
          <w:ilvl w:val="0"/>
          <w:numId w:val="15"/>
        </w:numPr>
      </w:pPr>
      <w:bookmarkStart w:id="32" w:name="creatinine"/>
      <w:r>
        <w:rPr>
          <w:b/>
          <w:bCs/>
        </w:rPr>
        <w:t>Creatinine</w:t>
      </w:r>
      <w:bookmarkEnd w:id="32"/>
    </w:p>
    <w:p w14:paraId="670FBE89" w14:textId="77777777" w:rsidR="00A57344" w:rsidRDefault="00CD2B81">
      <w:pPr>
        <w:pStyle w:val="Compact"/>
        <w:numPr>
          <w:ilvl w:val="1"/>
          <w:numId w:val="20"/>
        </w:numPr>
      </w:pPr>
      <w:r>
        <w:rPr>
          <w:b/>
          <w:bCs/>
        </w:rPr>
        <w:t>Log_odds:</w:t>
      </w:r>
      <w:r>
        <w:t xml:space="preserve"> For every one unit increase in creatinine, the log_odds of death increase by (0.577)</w:t>
      </w:r>
    </w:p>
    <w:p w14:paraId="620D85A8" w14:textId="77777777" w:rsidR="00A57344" w:rsidRDefault="00CD2B81">
      <w:pPr>
        <w:pStyle w:val="Compact"/>
        <w:numPr>
          <w:ilvl w:val="1"/>
          <w:numId w:val="20"/>
        </w:numPr>
      </w:pPr>
      <w:r>
        <w:rPr>
          <w:b/>
          <w:bCs/>
        </w:rPr>
        <w:t>Odds:</w:t>
      </w:r>
      <w:r>
        <w:t xml:space="preserve"> 88 The odds of death increase by about 78% per unit increase in creatinine (1.78)</w:t>
      </w:r>
    </w:p>
    <w:p w14:paraId="3BCD607D" w14:textId="77777777" w:rsidR="00A57344" w:rsidRDefault="00CD2B81">
      <w:pPr>
        <w:pStyle w:val="Heading5"/>
        <w:numPr>
          <w:ilvl w:val="0"/>
          <w:numId w:val="15"/>
        </w:numPr>
      </w:pPr>
      <w:bookmarkStart w:id="33" w:name="sodium"/>
      <w:r>
        <w:rPr>
          <w:b/>
          <w:bCs/>
        </w:rPr>
        <w:t>Sodium</w:t>
      </w:r>
      <w:bookmarkEnd w:id="33"/>
    </w:p>
    <w:p w14:paraId="50FB68CF" w14:textId="77777777" w:rsidR="00A57344" w:rsidRDefault="00CD2B81">
      <w:pPr>
        <w:pStyle w:val="Compact"/>
        <w:numPr>
          <w:ilvl w:val="1"/>
          <w:numId w:val="21"/>
        </w:numPr>
      </w:pPr>
      <w:r>
        <w:rPr>
          <w:b/>
          <w:bCs/>
        </w:rPr>
        <w:t>Log_odds:</w:t>
      </w:r>
      <w:r>
        <w:t xml:space="preserve"> For every one unit increase in sodium, the log_odds of death decrease by (0.052)</w:t>
      </w:r>
    </w:p>
    <w:p w14:paraId="57F0BF64" w14:textId="77777777" w:rsidR="00A57344" w:rsidRDefault="00CD2B81">
      <w:pPr>
        <w:pStyle w:val="Compact"/>
        <w:numPr>
          <w:ilvl w:val="1"/>
          <w:numId w:val="21"/>
        </w:numPr>
      </w:pPr>
      <w:r>
        <w:rPr>
          <w:b/>
          <w:bCs/>
        </w:rPr>
        <w:t>Odds:</w:t>
      </w:r>
      <w:r>
        <w:t xml:space="preserve"> The odds of death decrease by about (5.1%) per unit increase. (0.949)</w:t>
      </w:r>
    </w:p>
    <w:p w14:paraId="49EB3246" w14:textId="77777777" w:rsidR="00A57344" w:rsidRDefault="00CD2B81">
      <w:pPr>
        <w:pStyle w:val="Heading5"/>
        <w:numPr>
          <w:ilvl w:val="0"/>
          <w:numId w:val="15"/>
        </w:numPr>
      </w:pPr>
      <w:bookmarkStart w:id="34" w:name="sex-1-male"/>
      <w:r>
        <w:rPr>
          <w:b/>
          <w:bCs/>
        </w:rPr>
        <w:t>Sex (1 = male)</w:t>
      </w:r>
      <w:bookmarkEnd w:id="34"/>
    </w:p>
    <w:p w14:paraId="5EF48430" w14:textId="77777777" w:rsidR="00A57344" w:rsidRDefault="00CD2B81">
      <w:pPr>
        <w:pStyle w:val="Compact"/>
        <w:numPr>
          <w:ilvl w:val="1"/>
          <w:numId w:val="22"/>
        </w:numPr>
      </w:pPr>
      <w:r>
        <w:rPr>
          <w:b/>
          <w:bCs/>
        </w:rPr>
        <w:t>Log_odds:</w:t>
      </w:r>
      <w:r>
        <w:t xml:space="preserve"> Being male decreases the log_odds of death by (0.290) compared to being female</w:t>
      </w:r>
    </w:p>
    <w:p w14:paraId="658020B1" w14:textId="77777777" w:rsidR="00A57344" w:rsidRDefault="00CD2B81">
      <w:pPr>
        <w:pStyle w:val="Compact"/>
        <w:numPr>
          <w:ilvl w:val="1"/>
          <w:numId w:val="22"/>
        </w:numPr>
      </w:pPr>
      <w:r>
        <w:rPr>
          <w:b/>
          <w:bCs/>
        </w:rPr>
        <w:t>Odds:</w:t>
      </w:r>
      <w:r>
        <w:t xml:space="preserve"> Males have about (25.2%) lower odds of death than females. (0.748)</w:t>
      </w:r>
    </w:p>
    <w:p w14:paraId="7F731EC8" w14:textId="77777777" w:rsidR="00A57344" w:rsidRDefault="00CD2B81">
      <w:pPr>
        <w:pStyle w:val="Compact"/>
        <w:numPr>
          <w:ilvl w:val="1"/>
          <w:numId w:val="22"/>
        </w:numPr>
      </w:pPr>
      <w:r>
        <w:t>May need deeper clinical context; could reflect sample specific patterns.</w:t>
      </w:r>
    </w:p>
    <w:p w14:paraId="7E70E1DA" w14:textId="77777777" w:rsidR="00A57344" w:rsidRDefault="00CD2B81">
      <w:pPr>
        <w:pStyle w:val="Heading5"/>
        <w:numPr>
          <w:ilvl w:val="0"/>
          <w:numId w:val="15"/>
        </w:numPr>
      </w:pPr>
      <w:bookmarkStart w:id="35" w:name="time-follow-up-days"/>
      <w:r>
        <w:rPr>
          <w:b/>
          <w:bCs/>
        </w:rPr>
        <w:t>Time (Follow-up Days)</w:t>
      </w:r>
      <w:bookmarkEnd w:id="35"/>
    </w:p>
    <w:p w14:paraId="4B956A7F" w14:textId="77777777" w:rsidR="00A57344" w:rsidRDefault="00CD2B81">
      <w:pPr>
        <w:pStyle w:val="Compact"/>
        <w:numPr>
          <w:ilvl w:val="1"/>
          <w:numId w:val="23"/>
        </w:numPr>
      </w:pPr>
      <w:r>
        <w:rPr>
          <w:b/>
          <w:bCs/>
        </w:rPr>
        <w:t>Log_odds:</w:t>
      </w:r>
      <w:r>
        <w:t xml:space="preserve"> For every additional day of follow up, the log_odds of death decrease by (0.0188)</w:t>
      </w:r>
    </w:p>
    <w:p w14:paraId="3E235F2E" w14:textId="77777777" w:rsidR="00A57344" w:rsidRDefault="00CD2B81">
      <w:pPr>
        <w:pStyle w:val="Compact"/>
        <w:numPr>
          <w:ilvl w:val="1"/>
          <w:numId w:val="23"/>
        </w:numPr>
      </w:pPr>
      <w:r>
        <w:rPr>
          <w:b/>
          <w:bCs/>
        </w:rPr>
        <w:t>Odds:</w:t>
      </w:r>
      <w:r>
        <w:t xml:space="preserve"> </w:t>
      </w:r>
      <w:r>
        <w:t>The odds of death decrease by about 1.9% for each additional day survived. (0.981)</w:t>
      </w:r>
    </w:p>
    <w:p w14:paraId="6E0747C4" w14:textId="77777777" w:rsidR="00A57344" w:rsidRDefault="00CD2B81">
      <w:pPr>
        <w:pStyle w:val="Heading4"/>
      </w:pPr>
      <w:bookmarkStart w:id="36" w:name="notes"/>
      <w:bookmarkEnd w:id="27"/>
      <w:bookmarkEnd w:id="22"/>
      <w:r>
        <w:lastRenderedPageBreak/>
        <w:t>Notes</w:t>
      </w:r>
    </w:p>
    <w:p w14:paraId="2859252A" w14:textId="77777777" w:rsidR="00A57344" w:rsidRDefault="00CD2B81">
      <w:pPr>
        <w:pStyle w:val="Heading5"/>
        <w:numPr>
          <w:ilvl w:val="0"/>
          <w:numId w:val="24"/>
        </w:numPr>
      </w:pPr>
      <w:bookmarkStart w:id="37" w:name="Xb64e872dcc5919d7580da8e04477e746d45fcf3"/>
      <w:r>
        <w:t>These had no added predictive value at the selected regularization level:</w:t>
      </w:r>
      <w:bookmarkEnd w:id="37"/>
    </w:p>
    <w:p w14:paraId="7EF37294" w14:textId="77777777" w:rsidR="00A57344" w:rsidRDefault="00CD2B81">
      <w:pPr>
        <w:pStyle w:val="Compact"/>
        <w:numPr>
          <w:ilvl w:val="1"/>
          <w:numId w:val="25"/>
        </w:numPr>
      </w:pPr>
      <w:r>
        <w:rPr>
          <w:b/>
          <w:bCs/>
        </w:rPr>
        <w:t>Anaemia, Diabetes, High Blood Pressure, and Smoking.</w:t>
      </w:r>
      <w:r>
        <w:t xml:space="preserve"> Lasso decided these were not contributing enough once other variables were accounted for, so they were excluded.</w:t>
      </w:r>
    </w:p>
    <w:p w14:paraId="5C7F8C0E" w14:textId="77777777" w:rsidR="00A57344" w:rsidRDefault="00CD2B81">
      <w:pPr>
        <w:pStyle w:val="Compact"/>
        <w:numPr>
          <w:ilvl w:val="1"/>
          <w:numId w:val="25"/>
        </w:numPr>
      </w:pPr>
      <w:r>
        <w:rPr>
          <w:b/>
          <w:bCs/>
        </w:rPr>
        <w:t>Death</w:t>
      </w:r>
      <w:r>
        <w:t xml:space="preserve"> is more likely with older age, higher creatinine, lower ejection fraction, lower sodium, possibly higher CPK.</w:t>
      </w:r>
      <w:r>
        <w:br/>
      </w:r>
    </w:p>
    <w:p w14:paraId="242CCB55" w14:textId="77777777" w:rsidR="00A57344" w:rsidRDefault="00CD2B81">
      <w:pPr>
        <w:pStyle w:val="Compact"/>
        <w:numPr>
          <w:ilvl w:val="1"/>
          <w:numId w:val="25"/>
        </w:numPr>
      </w:pPr>
      <w:r>
        <w:rPr>
          <w:b/>
          <w:bCs/>
        </w:rPr>
        <w:t>Sodium:</w:t>
      </w:r>
      <w:r>
        <w:t xml:space="preserve"> Lowers pump and blood flow going to the heart. Not likely to lead to heart failure</w:t>
      </w:r>
    </w:p>
    <w:p w14:paraId="658131FA" w14:textId="77777777" w:rsidR="00A57344" w:rsidRDefault="00CD2B81">
      <w:r>
        <w:pict w14:anchorId="1C7BA602">
          <v:rect id="_x0000_i1030" style="width:0;height:1.5pt" o:hralign="center" o:hrstd="t" o:hr="t"/>
        </w:pict>
      </w:r>
    </w:p>
    <w:p w14:paraId="28672335" w14:textId="77777777" w:rsidR="00A57344" w:rsidRDefault="00CD2B81">
      <w:pPr>
        <w:pStyle w:val="Heading4"/>
      </w:pPr>
      <w:bookmarkStart w:id="38" w:name="X024e5134be5b07325144e590e35fa8a52ff065e"/>
      <w:bookmarkEnd w:id="36"/>
      <w:r>
        <w:rPr>
          <w:b/>
        </w:rPr>
        <w:t>Analysis and Result: Lasso vs. Cross-Validated Lasso</w:t>
      </w:r>
    </w:p>
    <w:p w14:paraId="17BE6480" w14:textId="77777777" w:rsidR="00A57344" w:rsidRDefault="00CD2B81">
      <w:pPr>
        <w:pStyle w:val="Heading5"/>
      </w:pPr>
      <w:bookmarkStart w:id="39" w:name="lasso-vs.-cross-validated-lasso"/>
      <w:r>
        <w:rPr>
          <w:b/>
          <w:bCs/>
        </w:rPr>
        <w:t>Lasso vs. Cross-validated Lasso</w:t>
      </w:r>
    </w:p>
    <w:p w14:paraId="7E223779" w14:textId="77777777" w:rsidR="00A57344" w:rsidRDefault="00CD2B81">
      <w:pPr>
        <w:numPr>
          <w:ilvl w:val="0"/>
          <w:numId w:val="26"/>
        </w:numPr>
      </w:pPr>
      <w:r>
        <w:rPr>
          <w:b/>
          <w:bCs/>
        </w:rPr>
        <w:t>Lasso model</w:t>
      </w:r>
      <w:r>
        <w:t xml:space="preserve"> identified key predictors of death, which highlighted </w:t>
      </w:r>
      <w:r>
        <w:rPr>
          <w:b/>
          <w:bCs/>
        </w:rPr>
        <w:t>Age, CPK, Ejection Fraction, Platelets, Creatinine, Sodium, Sex, and Time</w:t>
      </w:r>
      <w:r>
        <w:t xml:space="preserve"> as significant variables.</w:t>
      </w:r>
    </w:p>
    <w:p w14:paraId="01B706E9" w14:textId="77777777" w:rsidR="00A57344" w:rsidRDefault="00CD2B81">
      <w:pPr>
        <w:numPr>
          <w:ilvl w:val="0"/>
          <w:numId w:val="26"/>
        </w:numPr>
      </w:pPr>
      <w:r>
        <w:rPr>
          <w:b/>
          <w:bCs/>
        </w:rPr>
        <w:t>Cross-Validated Lasso</w:t>
      </w:r>
      <w:r>
        <w:t xml:space="preserve"> Is more rigorously and selects variables by evaluating prediction performance on unseen data. the model retained only </w:t>
      </w:r>
      <w:r>
        <w:rPr>
          <w:b/>
          <w:bCs/>
        </w:rPr>
        <w:t>Age, Ejection Fraction, Creatinine, and Time.</w:t>
      </w:r>
      <w:r>
        <w:t xml:space="preserve"> Each with smaller effect sizes.</w:t>
      </w:r>
    </w:p>
    <w:p w14:paraId="6590C620" w14:textId="77777777" w:rsidR="00A57344" w:rsidRDefault="00CD2B81">
      <w:pPr>
        <w:pStyle w:val="Heading4"/>
      </w:pPr>
      <w:bookmarkStart w:id="40" w:name="cross-validation-model."/>
      <w:bookmarkEnd w:id="39"/>
      <w:bookmarkEnd w:id="38"/>
      <w:r>
        <w:rPr>
          <w:b/>
        </w:rPr>
        <w:t>Cross Validation Model</w:t>
      </w:r>
      <w:r>
        <w:t>.</w:t>
      </w:r>
    </w:p>
    <w:p w14:paraId="7E0D9D47" w14:textId="77777777" w:rsidR="00A57344" w:rsidRDefault="00CD2B81">
      <w:pPr>
        <w:pStyle w:val="SourceCode"/>
      </w:pPr>
      <w:r>
        <w:rPr>
          <w:rStyle w:val="NormalTok"/>
        </w:rPr>
        <w:t xml:space="preserve">cv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amlr</w:t>
      </w:r>
      <w:r>
        <w:rPr>
          <w:rStyle w:val="NormalTok"/>
        </w:rPr>
        <w:t xml:space="preserve">(lasso_x, lasso_y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14:paraId="6B57B3F6" w14:textId="77777777" w:rsidR="00A57344" w:rsidRDefault="00CD2B81">
      <w:pPr>
        <w:pStyle w:val="Heading4"/>
      </w:pPr>
      <w:bookmarkStart w:id="41" w:name="coefficients-1"/>
      <w:bookmarkEnd w:id="40"/>
      <w:r>
        <w:rPr>
          <w:b/>
        </w:rPr>
        <w:t>Coefficients</w:t>
      </w:r>
    </w:p>
    <w:p w14:paraId="1E9FD849" w14:textId="77777777" w:rsidR="00A57344" w:rsidRDefault="00CD2B81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cv_model)</w:t>
      </w:r>
    </w:p>
    <w:p w14:paraId="75391BFE" w14:textId="77777777" w:rsidR="00A57344" w:rsidRDefault="00CD2B81">
      <w:pPr>
        <w:pStyle w:val="SourceCode"/>
      </w:pPr>
      <w:r>
        <w:rPr>
          <w:rStyle w:val="VerbatimChar"/>
        </w:rPr>
        <w:t>## 13 x 1 sparse Matrix of class "dgCMatrix"</w:t>
      </w:r>
      <w:r>
        <w:br/>
      </w:r>
      <w:r>
        <w:rPr>
          <w:rStyle w:val="VerbatimChar"/>
        </w:rPr>
        <w:t>##                               seg31</w:t>
      </w:r>
      <w:r>
        <w:br/>
      </w:r>
      <w:r>
        <w:rPr>
          <w:rStyle w:val="VerbatimChar"/>
        </w:rPr>
        <w:t>## intercept               0.856310787</w:t>
      </w:r>
      <w:r>
        <w:br/>
      </w:r>
      <w:r>
        <w:rPr>
          <w:rStyle w:val="VerbatimChar"/>
        </w:rPr>
        <w:t>## Age                     0.006887374</w:t>
      </w:r>
      <w:r>
        <w:br/>
      </w:r>
      <w:r>
        <w:rPr>
          <w:rStyle w:val="VerbatimChar"/>
        </w:rPr>
        <w:t xml:space="preserve">## Anaemia1                .          </w:t>
      </w:r>
      <w:r>
        <w:br/>
      </w:r>
      <w:r>
        <w:rPr>
          <w:rStyle w:val="VerbatimChar"/>
        </w:rPr>
        <w:t xml:space="preserve">## CPK                     .          </w:t>
      </w:r>
      <w:r>
        <w:br/>
      </w:r>
      <w:r>
        <w:rPr>
          <w:rStyle w:val="VerbatimChar"/>
        </w:rPr>
        <w:t xml:space="preserve">## Diabetes1               .          </w:t>
      </w:r>
      <w:r>
        <w:br/>
      </w:r>
      <w:r>
        <w:rPr>
          <w:rStyle w:val="VerbatimChar"/>
        </w:rPr>
        <w:t>## `Ejection Fraction`    -0.025076472</w:t>
      </w:r>
      <w:r>
        <w:br/>
      </w:r>
      <w:r>
        <w:rPr>
          <w:rStyle w:val="VerbatimChar"/>
        </w:rPr>
        <w:t xml:space="preserve">## `High Blood Pressure`1  .          </w:t>
      </w:r>
      <w:r>
        <w:br/>
      </w:r>
      <w:r>
        <w:rPr>
          <w:rStyle w:val="VerbatimChar"/>
        </w:rPr>
        <w:t xml:space="preserve">## Platelets               .          </w:t>
      </w:r>
      <w:r>
        <w:br/>
      </w:r>
      <w:r>
        <w:rPr>
          <w:rStyle w:val="VerbatimChar"/>
        </w:rPr>
        <w:t>## Creatinine              0.236390013</w:t>
      </w:r>
      <w:r>
        <w:br/>
      </w:r>
      <w:r>
        <w:rPr>
          <w:rStyle w:val="VerbatimChar"/>
        </w:rPr>
        <w:t xml:space="preserve">## Sodium                  .          </w:t>
      </w:r>
      <w:r>
        <w:br/>
      </w:r>
      <w:r>
        <w:rPr>
          <w:rStyle w:val="VerbatimChar"/>
        </w:rPr>
        <w:t xml:space="preserve">## Sex1                    .          </w:t>
      </w:r>
      <w:r>
        <w:br/>
      </w:r>
      <w:r>
        <w:rPr>
          <w:rStyle w:val="VerbatimChar"/>
        </w:rPr>
        <w:t xml:space="preserve">## Smoking1                .          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ime                   -0.012122028</w:t>
      </w:r>
    </w:p>
    <w:p w14:paraId="2AF3D74F" w14:textId="77777777" w:rsidR="00A57344" w:rsidRDefault="00CD2B81">
      <w:pPr>
        <w:pStyle w:val="Heading4"/>
      </w:pPr>
      <w:bookmarkStart w:id="42" w:name="X137c375c05f5e26eec137ce6c1c10f21a793626"/>
      <w:bookmarkEnd w:id="41"/>
      <w:r>
        <w:rPr>
          <w:b/>
        </w:rPr>
        <w:lastRenderedPageBreak/>
        <w:t>Interpreting Cross Validation Coefficients</w:t>
      </w:r>
    </w:p>
    <w:p w14:paraId="6797CB3D" w14:textId="77777777" w:rsidR="00A57344" w:rsidRDefault="00CD2B81">
      <w:pPr>
        <w:pStyle w:val="Heading5"/>
      </w:pPr>
      <w:bookmarkStart w:id="43" w:name="positive-coefficients."/>
      <w:r>
        <w:rPr>
          <w:b/>
          <w:bCs/>
        </w:rPr>
        <w:t>Positive Coefficients</w:t>
      </w:r>
      <w:r>
        <w:t>.</w:t>
      </w:r>
    </w:p>
    <w:p w14:paraId="455CBF52" w14:textId="77777777" w:rsidR="00A57344" w:rsidRDefault="00CD2B81">
      <w:pPr>
        <w:pStyle w:val="Compact"/>
        <w:numPr>
          <w:ilvl w:val="0"/>
          <w:numId w:val="27"/>
        </w:numPr>
      </w:pPr>
      <w:r>
        <w:rPr>
          <w:b/>
          <w:bCs/>
        </w:rPr>
        <w:t>Age (0.0148):</w:t>
      </w:r>
      <w:r>
        <w:t xml:space="preserve"> </w:t>
      </w:r>
      <w:r>
        <w:t>Each additional year of age increases log-odds of death by 0.0148.</w:t>
      </w:r>
      <w:r>
        <w:br/>
      </w:r>
    </w:p>
    <w:p w14:paraId="122496AA" w14:textId="77777777" w:rsidR="00A57344" w:rsidRDefault="00CD2B81">
      <w:pPr>
        <w:pStyle w:val="Compact"/>
        <w:numPr>
          <w:ilvl w:val="0"/>
          <w:numId w:val="27"/>
        </w:numPr>
      </w:pPr>
      <w:r>
        <w:rPr>
          <w:b/>
          <w:bCs/>
        </w:rPr>
        <w:t>Creatinine (0.3358):</w:t>
      </w:r>
      <w:r>
        <w:t xml:space="preserve"> Higher creatinine levels strongly increase mortality risk.</w:t>
      </w:r>
    </w:p>
    <w:p w14:paraId="20B4C47D" w14:textId="77777777" w:rsidR="00A57344" w:rsidRDefault="00CD2B81">
      <w:pPr>
        <w:pStyle w:val="Heading5"/>
      </w:pPr>
      <w:bookmarkStart w:id="44" w:name="negative-coefficients"/>
      <w:bookmarkEnd w:id="43"/>
      <w:r>
        <w:rPr>
          <w:b/>
          <w:bCs/>
        </w:rPr>
        <w:t>Negative Coefficients</w:t>
      </w:r>
    </w:p>
    <w:p w14:paraId="51E2A2E3" w14:textId="77777777" w:rsidR="00A57344" w:rsidRDefault="00CD2B81">
      <w:pPr>
        <w:pStyle w:val="Compact"/>
        <w:numPr>
          <w:ilvl w:val="0"/>
          <w:numId w:val="28"/>
        </w:numPr>
      </w:pPr>
      <w:r>
        <w:rPr>
          <w:b/>
          <w:bCs/>
        </w:rPr>
        <w:t>Ejection Fraction (-0.0356):</w:t>
      </w:r>
      <w:r>
        <w:t xml:space="preserve"> Better heart function reduces mortality risk.</w:t>
      </w:r>
      <w:r>
        <w:br/>
      </w:r>
    </w:p>
    <w:p w14:paraId="7E8FB022" w14:textId="77777777" w:rsidR="00A57344" w:rsidRDefault="00CD2B81">
      <w:pPr>
        <w:pStyle w:val="Compact"/>
        <w:numPr>
          <w:ilvl w:val="0"/>
          <w:numId w:val="28"/>
        </w:numPr>
      </w:pPr>
      <w:r>
        <w:rPr>
          <w:b/>
          <w:bCs/>
        </w:rPr>
        <w:t>Time (-0.0138):</w:t>
      </w:r>
      <w:r>
        <w:t xml:space="preserve"> Longer follow-up duration correlates with improved survival.</w:t>
      </w:r>
      <w:r>
        <w:br/>
      </w:r>
    </w:p>
    <w:p w14:paraId="6965081A" w14:textId="77777777" w:rsidR="00A57344" w:rsidRDefault="00CD2B81">
      <w:pPr>
        <w:pStyle w:val="Compact"/>
        <w:numPr>
          <w:ilvl w:val="0"/>
          <w:numId w:val="28"/>
        </w:numPr>
      </w:pPr>
      <w:r>
        <w:rPr>
          <w:b/>
          <w:bCs/>
        </w:rPr>
        <w:t>Sodium (-0.00945):</w:t>
      </w:r>
      <w:r>
        <w:t xml:space="preserve"> Higher serum sodium levels may indicate better fluid/electrolyte balance.</w:t>
      </w:r>
    </w:p>
    <w:p w14:paraId="63F4C21B" w14:textId="77777777" w:rsidR="00A57344" w:rsidRDefault="00CD2B81">
      <w:pPr>
        <w:pStyle w:val="Heading4"/>
      </w:pPr>
      <w:bookmarkStart w:id="45" w:name="plot-1"/>
      <w:bookmarkEnd w:id="44"/>
      <w:bookmarkEnd w:id="42"/>
      <w:r>
        <w:rPr>
          <w:b/>
        </w:rPr>
        <w:t>Plot</w:t>
      </w:r>
    </w:p>
    <w:p w14:paraId="3FC77EE5" w14:textId="77777777" w:rsidR="00A57344" w:rsidRDefault="00CD2B8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v_model)</w:t>
      </w:r>
    </w:p>
    <w:p w14:paraId="635BDF0C" w14:textId="77777777" w:rsidR="00A57344" w:rsidRDefault="00CD2B81">
      <w:pPr>
        <w:pStyle w:val="FirstParagraph"/>
      </w:pPr>
      <w:r>
        <w:rPr>
          <w:noProof/>
        </w:rPr>
        <w:drawing>
          <wp:inline distT="0" distB="0" distL="0" distR="0" wp14:anchorId="4E9C6521" wp14:editId="60E08AFD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Draft_2.0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8B09E" w14:textId="77777777" w:rsidR="00A57344" w:rsidRDefault="00CD2B81">
      <w:pPr>
        <w:pStyle w:val="Heading4"/>
      </w:pPr>
      <w:bookmarkStart w:id="46" w:name="inferences"/>
      <w:bookmarkEnd w:id="45"/>
      <w:r>
        <w:rPr>
          <w:b/>
        </w:rPr>
        <w:t>Inferences:</w:t>
      </w:r>
    </w:p>
    <w:p w14:paraId="54EC6E65" w14:textId="77777777" w:rsidR="00A57344" w:rsidRDefault="00CD2B81">
      <w:pPr>
        <w:numPr>
          <w:ilvl w:val="0"/>
          <w:numId w:val="29"/>
        </w:numPr>
      </w:pPr>
      <w:r>
        <w:t>Each colored line represents a variable in our model.</w:t>
      </w:r>
    </w:p>
    <w:p w14:paraId="0D540019" w14:textId="77777777" w:rsidR="00A57344" w:rsidRDefault="00CD2B81">
      <w:pPr>
        <w:numPr>
          <w:ilvl w:val="0"/>
          <w:numId w:val="29"/>
        </w:numPr>
      </w:pPr>
      <w:r>
        <w:t>On the x-axis, we have log(lambda); the regularization strength.</w:t>
      </w:r>
    </w:p>
    <w:p w14:paraId="6A9465AB" w14:textId="77777777" w:rsidR="00A57344" w:rsidRDefault="00CD2B81">
      <w:pPr>
        <w:numPr>
          <w:ilvl w:val="0"/>
          <w:numId w:val="29"/>
        </w:numPr>
      </w:pPr>
      <w:r>
        <w:t>As lambda increases (moving left), the model shrinks coefficients toward zero.</w:t>
      </w:r>
    </w:p>
    <w:p w14:paraId="5A0D3FDD" w14:textId="77777777" w:rsidR="00A57344" w:rsidRDefault="00CD2B81">
      <w:pPr>
        <w:numPr>
          <w:ilvl w:val="0"/>
          <w:numId w:val="29"/>
        </w:numPr>
      </w:pPr>
      <w:r>
        <w:lastRenderedPageBreak/>
        <w:t>The vertical dashed line is the lambda value selected by cross-validation, this is the point that offers the best predictive performance without over-fitting.</w:t>
      </w:r>
    </w:p>
    <w:p w14:paraId="4957ECF5" w14:textId="77777777" w:rsidR="00A57344" w:rsidRDefault="00CD2B81">
      <w:pPr>
        <w:numPr>
          <w:ilvl w:val="0"/>
          <w:numId w:val="29"/>
        </w:numPr>
      </w:pPr>
      <w:r>
        <w:t>To the right of that line (smaller lambda), more variables are included with non-zero coefficients.</w:t>
      </w:r>
    </w:p>
    <w:p w14:paraId="4D2A4D84" w14:textId="77777777" w:rsidR="00A57344" w:rsidRDefault="00CD2B81">
      <w:pPr>
        <w:numPr>
          <w:ilvl w:val="0"/>
          <w:numId w:val="29"/>
        </w:numPr>
      </w:pPr>
      <w:r>
        <w:t>As we move closer to the left, only the most important predictors survive- regularization, others are shrunk exactly to zero and dropped.</w:t>
      </w:r>
    </w:p>
    <w:p w14:paraId="6AECAAF9" w14:textId="77777777" w:rsidR="00A57344" w:rsidRDefault="00CD2B81">
      <w:pPr>
        <w:pStyle w:val="Heading5"/>
      </w:pPr>
      <w:bookmarkStart w:id="47" w:name="suggestion"/>
      <w:r>
        <w:rPr>
          <w:b/>
          <w:bCs/>
        </w:rPr>
        <w:t>Suggestion</w:t>
      </w:r>
    </w:p>
    <w:p w14:paraId="1468137D" w14:textId="77777777" w:rsidR="00A57344" w:rsidRDefault="00CD2B81">
      <w:pPr>
        <w:pStyle w:val="Compact"/>
        <w:numPr>
          <w:ilvl w:val="0"/>
          <w:numId w:val="30"/>
        </w:numPr>
      </w:pPr>
      <w:r>
        <w:rPr>
          <w:b/>
          <w:bCs/>
        </w:rPr>
        <w:t>CPK, Platelets, Sodium, and Sex,</w:t>
      </w:r>
    </w:p>
    <w:p w14:paraId="77C04DCA" w14:textId="77777777" w:rsidR="00A57344" w:rsidRDefault="00CD2B81">
      <w:pPr>
        <w:pStyle w:val="Compact"/>
        <w:numPr>
          <w:ilvl w:val="1"/>
          <w:numId w:val="31"/>
        </w:numPr>
      </w:pPr>
      <w:r>
        <w:t>Are insignificant and were removed during cross-validation.</w:t>
      </w:r>
    </w:p>
    <w:p w14:paraId="2775451B" w14:textId="77777777" w:rsidR="00A57344" w:rsidRDefault="00CD2B81">
      <w:pPr>
        <w:pStyle w:val="Compact"/>
        <w:numPr>
          <w:ilvl w:val="1"/>
          <w:numId w:val="31"/>
        </w:numPr>
      </w:pPr>
      <w:r>
        <w:t>they were not essential to accurately distinguishing between survival and death outcomes in this dataset.</w:t>
      </w:r>
    </w:p>
    <w:p w14:paraId="58E8E710" w14:textId="77777777" w:rsidR="00A57344" w:rsidRDefault="00CD2B81">
      <w:r>
        <w:pict w14:anchorId="2140EA3F">
          <v:rect id="_x0000_i1031" style="width:0;height:1.5pt" o:hralign="center" o:hrstd="t" o:hr="t"/>
        </w:pict>
      </w:r>
    </w:p>
    <w:p w14:paraId="79F52AE0" w14:textId="77777777" w:rsidR="00A57344" w:rsidRDefault="00CD2B81">
      <w:pPr>
        <w:pStyle w:val="Heading4"/>
      </w:pPr>
      <w:bookmarkStart w:id="48" w:name="dimensionality-reduction-pca-clustering"/>
      <w:bookmarkEnd w:id="47"/>
      <w:bookmarkEnd w:id="46"/>
      <w:r>
        <w:rPr>
          <w:b/>
        </w:rPr>
        <w:t>Dimensionality Reduction (PCA &amp; Clustering)</w:t>
      </w:r>
    </w:p>
    <w:p w14:paraId="4D7AB9F4" w14:textId="77777777" w:rsidR="00A57344" w:rsidRDefault="00CD2B81">
      <w:pPr>
        <w:pStyle w:val="Heading5"/>
      </w:pPr>
      <w:bookmarkStart w:id="49" w:name="pca-on-numeric-variables"/>
      <w:r>
        <w:rPr>
          <w:b/>
          <w:bCs/>
        </w:rPr>
        <w:t>PCA on Numeric Variables</w:t>
      </w:r>
    </w:p>
    <w:p w14:paraId="783C92BD" w14:textId="77777777" w:rsidR="00A57344" w:rsidRDefault="00CD2B81">
      <w:pPr>
        <w:pStyle w:val="SourceCode"/>
      </w:pPr>
      <w:r>
        <w:rPr>
          <w:rStyle w:val="NormalTok"/>
        </w:rPr>
        <w:t xml:space="preserve">heartfailure2 </w:t>
      </w:r>
      <w:r>
        <w:rPr>
          <w:rStyle w:val="OtherTok"/>
        </w:rPr>
        <w:t>&lt;-</w:t>
      </w:r>
      <w:r>
        <w:rPr>
          <w:rStyle w:val="NormalTok"/>
        </w:rPr>
        <w:t xml:space="preserve"> heartfailur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Age, CPK, </w:t>
      </w:r>
      <w:r>
        <w:rPr>
          <w:rStyle w:val="StringTok"/>
        </w:rPr>
        <w:t>`</w:t>
      </w:r>
      <w:r>
        <w:rPr>
          <w:rStyle w:val="AttributeTok"/>
        </w:rPr>
        <w:t>Ejection Fraction</w:t>
      </w:r>
      <w:r>
        <w:rPr>
          <w:rStyle w:val="StringTok"/>
        </w:rPr>
        <w:t>`</w:t>
      </w:r>
      <w:r>
        <w:rPr>
          <w:rStyle w:val="NormalTok"/>
        </w:rPr>
        <w:t>, Platelets, Creatinine, Sodium, Time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88"/>
        <w:gridCol w:w="1964"/>
      </w:tblGrid>
      <w:tr w:rsidR="00A57344" w14:paraId="11A82E89" w14:textId="77777777" w:rsidTr="00A573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D65957" w14:textId="77777777" w:rsidR="00A57344" w:rsidRDefault="00CD2B81">
            <w:pPr>
              <w:pStyle w:val="Compact"/>
            </w:pPr>
            <w:r>
              <w:t>Conduct PCA on the LASSO given Variables</w:t>
            </w:r>
          </w:p>
        </w:tc>
        <w:tc>
          <w:tcPr>
            <w:tcW w:w="0" w:type="auto"/>
          </w:tcPr>
          <w:p w14:paraId="282E4209" w14:textId="77777777" w:rsidR="00A57344" w:rsidRDefault="00A57344">
            <w:pPr>
              <w:pStyle w:val="Compact"/>
            </w:pPr>
          </w:p>
        </w:tc>
      </w:tr>
      <w:tr w:rsidR="00A57344" w14:paraId="4E71F100" w14:textId="77777777">
        <w:tc>
          <w:tcPr>
            <w:tcW w:w="0" w:type="auto"/>
          </w:tcPr>
          <w:p w14:paraId="7C0DFA62" w14:textId="77777777" w:rsidR="00A57344" w:rsidRDefault="00CD2B81">
            <w:pPr>
              <w:pStyle w:val="Compact"/>
            </w:pPr>
            <w:r>
              <w:t>PC1</w:t>
            </w:r>
          </w:p>
        </w:tc>
        <w:tc>
          <w:tcPr>
            <w:tcW w:w="0" w:type="auto"/>
          </w:tcPr>
          <w:p w14:paraId="3F4B7FC8" w14:textId="77777777" w:rsidR="00A57344" w:rsidRDefault="00CD2B81">
            <w:pPr>
              <w:pStyle w:val="Compact"/>
              <w:jc w:val="center"/>
            </w:pPr>
            <w:r>
              <w:t>Age</w:t>
            </w:r>
          </w:p>
        </w:tc>
      </w:tr>
      <w:tr w:rsidR="00A57344" w14:paraId="6BFC72EA" w14:textId="77777777">
        <w:tc>
          <w:tcPr>
            <w:tcW w:w="0" w:type="auto"/>
          </w:tcPr>
          <w:p w14:paraId="04376292" w14:textId="77777777" w:rsidR="00A57344" w:rsidRDefault="00CD2B81">
            <w:pPr>
              <w:pStyle w:val="Compact"/>
            </w:pPr>
            <w:r>
              <w:t>PC2</w:t>
            </w:r>
          </w:p>
        </w:tc>
        <w:tc>
          <w:tcPr>
            <w:tcW w:w="0" w:type="auto"/>
          </w:tcPr>
          <w:p w14:paraId="5BCD3F26" w14:textId="77777777" w:rsidR="00A57344" w:rsidRDefault="00CD2B81">
            <w:pPr>
              <w:pStyle w:val="Compact"/>
              <w:jc w:val="center"/>
            </w:pPr>
            <w:r>
              <w:t>CPK</w:t>
            </w:r>
          </w:p>
        </w:tc>
      </w:tr>
      <w:tr w:rsidR="00A57344" w14:paraId="528C0840" w14:textId="77777777">
        <w:tc>
          <w:tcPr>
            <w:tcW w:w="0" w:type="auto"/>
          </w:tcPr>
          <w:p w14:paraId="4ED15A3E" w14:textId="77777777" w:rsidR="00A57344" w:rsidRDefault="00CD2B81">
            <w:pPr>
              <w:pStyle w:val="Compact"/>
            </w:pPr>
            <w:r>
              <w:t>PC3</w:t>
            </w:r>
          </w:p>
        </w:tc>
        <w:tc>
          <w:tcPr>
            <w:tcW w:w="0" w:type="auto"/>
          </w:tcPr>
          <w:p w14:paraId="507FD144" w14:textId="77777777" w:rsidR="00A57344" w:rsidRDefault="00CD2B81">
            <w:pPr>
              <w:pStyle w:val="Compact"/>
              <w:jc w:val="center"/>
            </w:pPr>
            <w:r>
              <w:t>Ejection Fraction</w:t>
            </w:r>
          </w:p>
        </w:tc>
      </w:tr>
      <w:tr w:rsidR="00A57344" w14:paraId="37588688" w14:textId="77777777">
        <w:tc>
          <w:tcPr>
            <w:tcW w:w="0" w:type="auto"/>
          </w:tcPr>
          <w:p w14:paraId="61256454" w14:textId="77777777" w:rsidR="00A57344" w:rsidRDefault="00CD2B81">
            <w:pPr>
              <w:pStyle w:val="Compact"/>
            </w:pPr>
            <w:r>
              <w:t>PC4</w:t>
            </w:r>
          </w:p>
        </w:tc>
        <w:tc>
          <w:tcPr>
            <w:tcW w:w="0" w:type="auto"/>
          </w:tcPr>
          <w:p w14:paraId="7286C5A0" w14:textId="77777777" w:rsidR="00A57344" w:rsidRDefault="00CD2B81">
            <w:pPr>
              <w:pStyle w:val="Compact"/>
              <w:jc w:val="center"/>
            </w:pPr>
            <w:r>
              <w:t>Platelets</w:t>
            </w:r>
          </w:p>
        </w:tc>
      </w:tr>
      <w:tr w:rsidR="00A57344" w14:paraId="792FF127" w14:textId="77777777">
        <w:tc>
          <w:tcPr>
            <w:tcW w:w="0" w:type="auto"/>
          </w:tcPr>
          <w:p w14:paraId="5A2DEF8A" w14:textId="77777777" w:rsidR="00A57344" w:rsidRDefault="00CD2B81">
            <w:pPr>
              <w:pStyle w:val="Compact"/>
            </w:pPr>
            <w:r>
              <w:t>PC5</w:t>
            </w:r>
          </w:p>
        </w:tc>
        <w:tc>
          <w:tcPr>
            <w:tcW w:w="0" w:type="auto"/>
          </w:tcPr>
          <w:p w14:paraId="2F4B5CB2" w14:textId="77777777" w:rsidR="00A57344" w:rsidRDefault="00CD2B81">
            <w:pPr>
              <w:pStyle w:val="Compact"/>
              <w:jc w:val="center"/>
            </w:pPr>
            <w:r>
              <w:t>Creatinine</w:t>
            </w:r>
          </w:p>
        </w:tc>
      </w:tr>
      <w:tr w:rsidR="00A57344" w14:paraId="5A871C78" w14:textId="77777777">
        <w:tc>
          <w:tcPr>
            <w:tcW w:w="0" w:type="auto"/>
          </w:tcPr>
          <w:p w14:paraId="3F4352DD" w14:textId="77777777" w:rsidR="00A57344" w:rsidRDefault="00CD2B81">
            <w:pPr>
              <w:pStyle w:val="Compact"/>
            </w:pPr>
            <w:r>
              <w:t>PC6</w:t>
            </w:r>
          </w:p>
        </w:tc>
        <w:tc>
          <w:tcPr>
            <w:tcW w:w="0" w:type="auto"/>
          </w:tcPr>
          <w:p w14:paraId="14CEBF21" w14:textId="77777777" w:rsidR="00A57344" w:rsidRDefault="00CD2B81">
            <w:pPr>
              <w:pStyle w:val="Compact"/>
              <w:jc w:val="center"/>
            </w:pPr>
            <w:r>
              <w:t>Sodium</w:t>
            </w:r>
          </w:p>
        </w:tc>
      </w:tr>
      <w:tr w:rsidR="00A57344" w14:paraId="181A0411" w14:textId="77777777">
        <w:tc>
          <w:tcPr>
            <w:tcW w:w="0" w:type="auto"/>
          </w:tcPr>
          <w:p w14:paraId="0C5C0C60" w14:textId="77777777" w:rsidR="00A57344" w:rsidRDefault="00CD2B81">
            <w:pPr>
              <w:pStyle w:val="Compact"/>
            </w:pPr>
            <w:r>
              <w:t>PC7</w:t>
            </w:r>
          </w:p>
        </w:tc>
        <w:tc>
          <w:tcPr>
            <w:tcW w:w="0" w:type="auto"/>
          </w:tcPr>
          <w:p w14:paraId="42537E1D" w14:textId="77777777" w:rsidR="00A57344" w:rsidRDefault="00CD2B81">
            <w:pPr>
              <w:pStyle w:val="Compact"/>
              <w:jc w:val="center"/>
            </w:pPr>
            <w:r>
              <w:t>Time</w:t>
            </w:r>
          </w:p>
        </w:tc>
      </w:tr>
    </w:tbl>
    <w:p w14:paraId="391AB85F" w14:textId="77777777" w:rsidR="00A57344" w:rsidRDefault="00CD2B81">
      <w:pPr>
        <w:pStyle w:val="SourceCode"/>
      </w:pPr>
      <w:r>
        <w:rPr>
          <w:rStyle w:val="NormalTok"/>
        </w:rPr>
        <w:t xml:space="preserve">scal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heartfailure2)</w:t>
      </w:r>
    </w:p>
    <w:p w14:paraId="511FF731" w14:textId="77777777" w:rsidR="00A57344" w:rsidRDefault="00CD2B81">
      <w:pPr>
        <w:pStyle w:val="Heading4"/>
      </w:pPr>
      <w:bookmarkStart w:id="50" w:name="perform-pca-on-numeric-variables"/>
      <w:bookmarkEnd w:id="49"/>
      <w:bookmarkEnd w:id="48"/>
      <w:r>
        <w:t>Perform PCA on numeric variables</w:t>
      </w:r>
    </w:p>
    <w:p w14:paraId="525AF51B" w14:textId="77777777" w:rsidR="00A57344" w:rsidRDefault="00CD2B81">
      <w:pPr>
        <w:pStyle w:val="SourceCode"/>
      </w:pPr>
      <w:r>
        <w:rPr>
          <w:rStyle w:val="NormalTok"/>
        </w:rPr>
        <w:t xml:space="preserve">pc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scaled_data,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679F2A4" w14:textId="77777777" w:rsidR="00A57344" w:rsidRDefault="00CD2B81">
      <w:pPr>
        <w:pStyle w:val="Heading4"/>
      </w:pPr>
      <w:bookmarkStart w:id="51" w:name="summary-of-pca"/>
      <w:bookmarkEnd w:id="50"/>
      <w:r>
        <w:t>Summary of PCA</w:t>
      </w:r>
    </w:p>
    <w:p w14:paraId="0F5E2B4A" w14:textId="77777777" w:rsidR="00A57344" w:rsidRDefault="00CD2B8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ca_result)</w:t>
      </w:r>
    </w:p>
    <w:p w14:paraId="2AAF61B8" w14:textId="77777777" w:rsidR="00A57344" w:rsidRDefault="00CD2B81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PC5    PC6    PC7</w:t>
      </w:r>
      <w:r>
        <w:br/>
      </w:r>
      <w:r>
        <w:rPr>
          <w:rStyle w:val="VerbatimChar"/>
        </w:rPr>
        <w:t>## Standard deviation     1.2143 1.0842 1.0146 0.9830 0.9422 0.8587 0.8538</w:t>
      </w:r>
      <w:r>
        <w:br/>
      </w:r>
      <w:r>
        <w:rPr>
          <w:rStyle w:val="VerbatimChar"/>
        </w:rPr>
        <w:t>## Proportion of Variance 0.2107 0.1679 0.1471 0.1380 0.1268 0.1053 0.1041</w:t>
      </w:r>
      <w:r>
        <w:br/>
      </w:r>
      <w:r>
        <w:rPr>
          <w:rStyle w:val="VerbatimChar"/>
        </w:rPr>
        <w:t>## Cumulative Proportion  0.2107 0.3786 0.5257 0.6637 0.7905 0.8959 1.0000</w:t>
      </w:r>
    </w:p>
    <w:p w14:paraId="25448D49" w14:textId="77777777" w:rsidR="00A57344" w:rsidRDefault="00CD2B81">
      <w:pPr>
        <w:pStyle w:val="Heading4"/>
      </w:pPr>
      <w:bookmarkStart w:id="52" w:name="Xfde731b74d5dc987d248c9327bf0cd20f7275fc"/>
      <w:bookmarkEnd w:id="51"/>
      <w:r>
        <w:t>Visualize the first two principal components</w:t>
      </w:r>
    </w:p>
    <w:p w14:paraId="51ED0143" w14:textId="77777777" w:rsidR="00A57344" w:rsidRDefault="00CD2B81">
      <w:pPr>
        <w:pStyle w:val="SourceCode"/>
      </w:pPr>
      <w:r>
        <w:rPr>
          <w:rStyle w:val="NormalTok"/>
        </w:rPr>
        <w:t xml:space="preserve">pc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ca_result</w:t>
      </w:r>
      <w:r>
        <w:rPr>
          <w:rStyle w:val="SpecialCharTok"/>
        </w:rPr>
        <w:t>$</w:t>
      </w:r>
      <w:r>
        <w:rPr>
          <w:rStyle w:val="NormalTok"/>
        </w:rPr>
        <w:t>x)</w:t>
      </w:r>
      <w:r>
        <w:br/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Death </w:t>
      </w:r>
      <w:r>
        <w:rPr>
          <w:rStyle w:val="OtherTok"/>
        </w:rPr>
        <w:t>&lt;-</w:t>
      </w:r>
      <w:r>
        <w:rPr>
          <w:rStyle w:val="NormalTok"/>
        </w:rPr>
        <w:t xml:space="preserve"> heartfailure</w:t>
      </w:r>
      <w:r>
        <w:rPr>
          <w:rStyle w:val="SpecialCharTok"/>
        </w:rPr>
        <w:t>$</w:t>
      </w:r>
      <w:r>
        <w:rPr>
          <w:rStyle w:val="NormalTok"/>
        </w:rPr>
        <w:t xml:space="preserve">Death   </w:t>
      </w:r>
      <w:r>
        <w:rPr>
          <w:rStyle w:val="CommentTok"/>
        </w:rPr>
        <w:t>#Add Death for visualization</w:t>
      </w:r>
    </w:p>
    <w:p w14:paraId="0C5635B8" w14:textId="77777777" w:rsidR="00A57344" w:rsidRDefault="00CD2B81">
      <w:pPr>
        <w:pStyle w:val="Heading4"/>
      </w:pPr>
      <w:bookmarkStart w:id="53" w:name="visualization-of-age-and-cpk"/>
      <w:bookmarkEnd w:id="52"/>
      <w:r>
        <w:lastRenderedPageBreak/>
        <w:t>Visualization of Age and CPK</w:t>
      </w:r>
    </w:p>
    <w:p w14:paraId="6257872B" w14:textId="77777777" w:rsidR="00A57344" w:rsidRDefault="00CD2B8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Dea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CA of Heart Failure Dat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 1 - Ag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 2 - CP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2E966B8" w14:textId="77777777" w:rsidR="00A57344" w:rsidRDefault="00CD2B81">
      <w:pPr>
        <w:pStyle w:val="FirstParagraph"/>
      </w:pPr>
      <w:r>
        <w:rPr>
          <w:noProof/>
        </w:rPr>
        <w:drawing>
          <wp:inline distT="0" distB="0" distL="0" distR="0" wp14:anchorId="526740A9" wp14:editId="5E288210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Draft_2.0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168279" w14:textId="77777777" w:rsidR="00A57344" w:rsidRDefault="00CD2B81">
      <w:pPr>
        <w:pStyle w:val="Compact"/>
        <w:numPr>
          <w:ilvl w:val="0"/>
          <w:numId w:val="32"/>
        </w:numPr>
      </w:pPr>
      <w:r>
        <w:t>Smaller Age and Lower CPK Red dots, Less chance of death.</w:t>
      </w:r>
    </w:p>
    <w:p w14:paraId="7D984FCB" w14:textId="77777777" w:rsidR="00A57344" w:rsidRDefault="00CD2B81">
      <w:pPr>
        <w:pStyle w:val="Compact"/>
        <w:numPr>
          <w:ilvl w:val="0"/>
          <w:numId w:val="32"/>
        </w:numPr>
      </w:pPr>
      <w:r>
        <w:t>Higher age and Higher CPK blue dots, More chance of death.</w:t>
      </w:r>
    </w:p>
    <w:p w14:paraId="573A17E7" w14:textId="77777777" w:rsidR="00A57344" w:rsidRDefault="00CD2B81">
      <w:pPr>
        <w:pStyle w:val="Compact"/>
        <w:numPr>
          <w:ilvl w:val="0"/>
          <w:numId w:val="32"/>
        </w:numPr>
      </w:pPr>
      <w:r>
        <w:t>Very visible that these are the most significant factors and ranked PCA 1 and PCA 2.</w:t>
      </w:r>
    </w:p>
    <w:p w14:paraId="6AB3EE2E" w14:textId="77777777" w:rsidR="00A57344" w:rsidRDefault="00CD2B81">
      <w:pPr>
        <w:pStyle w:val="Heading4"/>
      </w:pPr>
      <w:bookmarkStart w:id="54" w:name="X3a632f1420705533141b79957c73249ad45c163"/>
      <w:bookmarkEnd w:id="53"/>
      <w:r>
        <w:t>Visulization of Ejection Fraction and Platelets</w:t>
      </w:r>
    </w:p>
    <w:p w14:paraId="13C53ED1" w14:textId="77777777" w:rsidR="00A57344" w:rsidRDefault="00CD2B8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3, </w:t>
      </w:r>
      <w:r>
        <w:rPr>
          <w:rStyle w:val="AttributeTok"/>
        </w:rPr>
        <w:t>y =</w:t>
      </w:r>
      <w:r>
        <w:rPr>
          <w:rStyle w:val="NormalTok"/>
        </w:rPr>
        <w:t xml:space="preserve"> PC4, </w:t>
      </w:r>
      <w:r>
        <w:rPr>
          <w:rStyle w:val="AttributeTok"/>
        </w:rPr>
        <w:t>color =</w:t>
      </w:r>
      <w:r>
        <w:rPr>
          <w:rStyle w:val="NormalTok"/>
        </w:rPr>
        <w:t xml:space="preserve"> Dea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CA of Heart Failure Dat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 3 - Ejection Fraction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 4 - Platele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107A52E" w14:textId="77777777" w:rsidR="00A57344" w:rsidRDefault="00CD2B81">
      <w:pPr>
        <w:pStyle w:val="FirstParagraph"/>
      </w:pPr>
      <w:r>
        <w:rPr>
          <w:noProof/>
        </w:rPr>
        <w:lastRenderedPageBreak/>
        <w:drawing>
          <wp:inline distT="0" distB="0" distL="0" distR="0" wp14:anchorId="53128484" wp14:editId="08729A97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Draft_2.0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589399" w14:textId="77777777" w:rsidR="00A57344" w:rsidRDefault="00CD2B81">
      <w:pPr>
        <w:pStyle w:val="Compact"/>
        <w:numPr>
          <w:ilvl w:val="0"/>
          <w:numId w:val="33"/>
        </w:numPr>
      </w:pPr>
      <w:r>
        <w:t>Mix; difficult to tell however lower Ejection Fraction Visible</w:t>
      </w:r>
    </w:p>
    <w:p w14:paraId="7A235621" w14:textId="77777777" w:rsidR="00A57344" w:rsidRDefault="00CD2B81">
      <w:pPr>
        <w:pStyle w:val="Heading4"/>
      </w:pPr>
      <w:bookmarkStart w:id="55" w:name="visulization-of-creatinine-and-sodium"/>
      <w:bookmarkEnd w:id="54"/>
      <w:r>
        <w:t>Visulization of Creatinine and Sodium</w:t>
      </w:r>
    </w:p>
    <w:p w14:paraId="38AC3270" w14:textId="77777777" w:rsidR="00A57344" w:rsidRDefault="00CD2B8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5, </w:t>
      </w:r>
      <w:r>
        <w:rPr>
          <w:rStyle w:val="AttributeTok"/>
        </w:rPr>
        <w:t>y =</w:t>
      </w:r>
      <w:r>
        <w:rPr>
          <w:rStyle w:val="NormalTok"/>
        </w:rPr>
        <w:t xml:space="preserve"> PC6, </w:t>
      </w:r>
      <w:r>
        <w:rPr>
          <w:rStyle w:val="AttributeTok"/>
        </w:rPr>
        <w:t>color =</w:t>
      </w:r>
      <w:r>
        <w:rPr>
          <w:rStyle w:val="NormalTok"/>
        </w:rPr>
        <w:t xml:space="preserve"> Dea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CA of Heart Failure Dat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 5 - Creatinin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 6 - Sodiu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117D5AB" w14:textId="77777777" w:rsidR="00A57344" w:rsidRDefault="00CD2B81">
      <w:pPr>
        <w:pStyle w:val="FirstParagraph"/>
      </w:pPr>
      <w:r>
        <w:rPr>
          <w:noProof/>
        </w:rPr>
        <w:lastRenderedPageBreak/>
        <w:drawing>
          <wp:inline distT="0" distB="0" distL="0" distR="0" wp14:anchorId="2FA15624" wp14:editId="5B728143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Draft_2.0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6CD8F0" w14:textId="77777777" w:rsidR="00A57344" w:rsidRDefault="00CD2B81">
      <w:pPr>
        <w:pStyle w:val="Compact"/>
        <w:numPr>
          <w:ilvl w:val="0"/>
          <w:numId w:val="34"/>
        </w:numPr>
      </w:pPr>
      <w:r>
        <w:t>Mix; both set around 0.</w:t>
      </w:r>
    </w:p>
    <w:p w14:paraId="4CCB4488" w14:textId="77777777" w:rsidR="00A57344" w:rsidRDefault="00CD2B81">
      <w:pPr>
        <w:pStyle w:val="Heading4"/>
      </w:pPr>
      <w:bookmarkStart w:id="56" w:name="visulization-of-sodium-and-time"/>
      <w:bookmarkEnd w:id="55"/>
      <w:r>
        <w:t>Visulization of Sodium and Time</w:t>
      </w:r>
    </w:p>
    <w:p w14:paraId="2D10EAFA" w14:textId="77777777" w:rsidR="00A57344" w:rsidRDefault="00CD2B8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6, </w:t>
      </w:r>
      <w:r>
        <w:rPr>
          <w:rStyle w:val="AttributeTok"/>
        </w:rPr>
        <w:t>y =</w:t>
      </w:r>
      <w:r>
        <w:rPr>
          <w:rStyle w:val="NormalTok"/>
        </w:rPr>
        <w:t xml:space="preserve"> PC7, </w:t>
      </w:r>
      <w:r>
        <w:rPr>
          <w:rStyle w:val="AttributeTok"/>
        </w:rPr>
        <w:t>color =</w:t>
      </w:r>
      <w:r>
        <w:rPr>
          <w:rStyle w:val="NormalTok"/>
        </w:rPr>
        <w:t xml:space="preserve"> Dea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CA of Heart Failure Dat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 6 - Sodium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 7 - Tim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D133CED" w14:textId="77777777" w:rsidR="00A57344" w:rsidRDefault="00CD2B81">
      <w:pPr>
        <w:pStyle w:val="FirstParagraph"/>
      </w:pPr>
      <w:r>
        <w:rPr>
          <w:noProof/>
        </w:rPr>
        <w:lastRenderedPageBreak/>
        <w:drawing>
          <wp:inline distT="0" distB="0" distL="0" distR="0" wp14:anchorId="52D5CD8B" wp14:editId="6F3B1E0B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Draft_2.0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155492" w14:textId="77777777" w:rsidR="00A57344" w:rsidRDefault="00CD2B81">
      <w:pPr>
        <w:pStyle w:val="Compact"/>
        <w:numPr>
          <w:ilvl w:val="0"/>
          <w:numId w:val="35"/>
        </w:numPr>
      </w:pPr>
      <w:r>
        <w:t>Mix, both set around 0.</w:t>
      </w:r>
    </w:p>
    <w:p w14:paraId="5B5A4446" w14:textId="77777777" w:rsidR="00A57344" w:rsidRDefault="00CD2B81">
      <w:r>
        <w:pict w14:anchorId="49FC6FF3">
          <v:rect id="_x0000_i1032" style="width:0;height:1.5pt" o:hralign="center" o:hrstd="t" o:hr="t"/>
        </w:pict>
      </w:r>
    </w:p>
    <w:p w14:paraId="30FA061A" w14:textId="77777777" w:rsidR="00A57344" w:rsidRDefault="00CD2B81">
      <w:pPr>
        <w:pStyle w:val="Heading4"/>
      </w:pPr>
      <w:bookmarkStart w:id="57" w:name="k-means-clustering-on-pcas"/>
      <w:bookmarkEnd w:id="56"/>
      <w:r>
        <w:t>K-means clustering on PCA’s</w:t>
      </w:r>
    </w:p>
    <w:p w14:paraId="02C8D0AA" w14:textId="77777777" w:rsidR="00A57344" w:rsidRDefault="00CD2B81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eans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pca_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kmeans_result</w:t>
      </w:r>
      <w:r>
        <w:rPr>
          <w:rStyle w:val="SpecialCharTok"/>
        </w:rPr>
        <w:t>$</w:t>
      </w:r>
      <w:r>
        <w:rPr>
          <w:rStyle w:val="NormalTok"/>
        </w:rPr>
        <w:t>cluster)</w:t>
      </w:r>
    </w:p>
    <w:p w14:paraId="6CF9CC97" w14:textId="77777777" w:rsidR="00A57344" w:rsidRDefault="00CD2B8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lustering on PCA Component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PK"</w:t>
      </w:r>
      <w:r>
        <w:rPr>
          <w:rStyle w:val="NormalTok"/>
        </w:rPr>
        <w:t>)</w:t>
      </w:r>
    </w:p>
    <w:p w14:paraId="462ABDF6" w14:textId="77777777" w:rsidR="00A57344" w:rsidRDefault="00CD2B81">
      <w:pPr>
        <w:pStyle w:val="FirstParagraph"/>
      </w:pPr>
      <w:r>
        <w:rPr>
          <w:noProof/>
        </w:rPr>
        <w:lastRenderedPageBreak/>
        <w:drawing>
          <wp:inline distT="0" distB="0" distL="0" distR="0" wp14:anchorId="745FA31A" wp14:editId="140116E2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Draft_2.0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C64F92" w14:textId="77777777" w:rsidR="00A57344" w:rsidRDefault="00CD2B8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3, </w:t>
      </w:r>
      <w:r>
        <w:rPr>
          <w:rStyle w:val="AttributeTok"/>
        </w:rPr>
        <w:t>y =</w:t>
      </w:r>
      <w:r>
        <w:rPr>
          <w:rStyle w:val="NormalTok"/>
        </w:rPr>
        <w:t xml:space="preserve"> PC4, </w:t>
      </w:r>
      <w:r>
        <w:rPr>
          <w:rStyle w:val="AttributeTok"/>
        </w:rPr>
        <w:t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lustering on PCA Component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jection Fraction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latelets"</w:t>
      </w:r>
      <w:r>
        <w:rPr>
          <w:rStyle w:val="NormalTok"/>
        </w:rPr>
        <w:t>)</w:t>
      </w:r>
    </w:p>
    <w:p w14:paraId="02E77FA4" w14:textId="77777777" w:rsidR="00A57344" w:rsidRDefault="00CD2B81">
      <w:pPr>
        <w:pStyle w:val="FirstParagraph"/>
      </w:pPr>
      <w:r>
        <w:rPr>
          <w:noProof/>
        </w:rPr>
        <w:lastRenderedPageBreak/>
        <w:drawing>
          <wp:inline distT="0" distB="0" distL="0" distR="0" wp14:anchorId="08D78817" wp14:editId="4F8C7F5F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Draft_2.0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863C4" w14:textId="77777777" w:rsidR="00A57344" w:rsidRDefault="00CD2B8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5, </w:t>
      </w:r>
      <w:r>
        <w:rPr>
          <w:rStyle w:val="AttributeTok"/>
        </w:rPr>
        <w:t>y =</w:t>
      </w:r>
      <w:r>
        <w:rPr>
          <w:rStyle w:val="NormalTok"/>
        </w:rPr>
        <w:t xml:space="preserve"> PC6, </w:t>
      </w:r>
      <w:r>
        <w:rPr>
          <w:rStyle w:val="AttributeTok"/>
        </w:rPr>
        <w:t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lustering on PCA Component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reatinin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odium"</w:t>
      </w:r>
      <w:r>
        <w:rPr>
          <w:rStyle w:val="NormalTok"/>
        </w:rPr>
        <w:t>)</w:t>
      </w:r>
    </w:p>
    <w:p w14:paraId="70B7F79F" w14:textId="77777777" w:rsidR="00A57344" w:rsidRDefault="00CD2B81">
      <w:pPr>
        <w:pStyle w:val="FirstParagraph"/>
      </w:pPr>
      <w:r>
        <w:rPr>
          <w:noProof/>
        </w:rPr>
        <w:lastRenderedPageBreak/>
        <w:drawing>
          <wp:inline distT="0" distB="0" distL="0" distR="0" wp14:anchorId="5BFF2F02" wp14:editId="67BB5536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Draft_2.0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3800B" w14:textId="77777777" w:rsidR="00A57344" w:rsidRDefault="00CD2B8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6, </w:t>
      </w:r>
      <w:r>
        <w:rPr>
          <w:rStyle w:val="AttributeTok"/>
        </w:rPr>
        <w:t>y =</w:t>
      </w:r>
      <w:r>
        <w:rPr>
          <w:rStyle w:val="NormalTok"/>
        </w:rPr>
        <w:t xml:space="preserve"> PC7, </w:t>
      </w:r>
      <w:r>
        <w:rPr>
          <w:rStyle w:val="AttributeTok"/>
        </w:rPr>
        <w:t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lustering on PCA Component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odium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14:paraId="07740948" w14:textId="77777777" w:rsidR="00A57344" w:rsidRDefault="00CD2B81">
      <w:pPr>
        <w:pStyle w:val="FirstParagraph"/>
      </w:pPr>
      <w:r>
        <w:rPr>
          <w:noProof/>
        </w:rPr>
        <w:drawing>
          <wp:inline distT="0" distB="0" distL="0" distR="0" wp14:anchorId="18C0F1A1" wp14:editId="3D026E60">
            <wp:extent cx="4620126" cy="36961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Draft_2.0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4B61F" w14:textId="77777777" w:rsidR="00A57344" w:rsidRDefault="00CD2B81">
      <w:pPr>
        <w:pStyle w:val="Compact"/>
        <w:numPr>
          <w:ilvl w:val="0"/>
          <w:numId w:val="36"/>
        </w:numPr>
      </w:pPr>
      <w:r>
        <w:lastRenderedPageBreak/>
        <w:t>Clustering Visuals show minor changes for the classified data points.</w:t>
      </w:r>
    </w:p>
    <w:p w14:paraId="291B881F" w14:textId="77777777" w:rsidR="00A57344" w:rsidRDefault="00CD2B81">
      <w:r>
        <w:pict w14:anchorId="21513E41">
          <v:rect id="_x0000_i1033" style="width:0;height:1.5pt" o:hralign="center" o:hrstd="t" o:hr="t"/>
        </w:pict>
      </w:r>
    </w:p>
    <w:p w14:paraId="2041E455" w14:textId="77777777" w:rsidR="00A57344" w:rsidRDefault="00CD2B81">
      <w:pPr>
        <w:pStyle w:val="Heading4"/>
      </w:pPr>
      <w:bookmarkStart w:id="58" w:name="conclusion"/>
      <w:bookmarkEnd w:id="57"/>
      <w:r>
        <w:rPr>
          <w:b/>
        </w:rPr>
        <w:t>Conclusion</w:t>
      </w:r>
    </w:p>
    <w:p w14:paraId="1AE146E8" w14:textId="77777777" w:rsidR="00A57344" w:rsidRDefault="00CD2B81">
      <w:pPr>
        <w:pStyle w:val="Compact"/>
        <w:numPr>
          <w:ilvl w:val="0"/>
          <w:numId w:val="37"/>
        </w:numPr>
      </w:pPr>
      <w:r>
        <w:t xml:space="preserve">In Conclusion, after running a </w:t>
      </w:r>
      <w:r>
        <w:rPr>
          <w:b/>
          <w:bCs/>
        </w:rPr>
        <w:t>logistical regression</w:t>
      </w:r>
      <w:r>
        <w:t xml:space="preserve"> from our heartfailure data, it resulted in Age, Ejection Fraction, Creatinine, &amp; Time being the significant factors.</w:t>
      </w:r>
      <w:r>
        <w:br/>
      </w:r>
    </w:p>
    <w:p w14:paraId="4F69E455" w14:textId="77777777" w:rsidR="00A57344" w:rsidRDefault="00CD2B81">
      <w:pPr>
        <w:pStyle w:val="Compact"/>
        <w:numPr>
          <w:ilvl w:val="0"/>
          <w:numId w:val="37"/>
        </w:numPr>
      </w:pPr>
      <w:r>
        <w:t xml:space="preserve">However, after running a </w:t>
      </w:r>
      <w:r>
        <w:rPr>
          <w:b/>
          <w:bCs/>
        </w:rPr>
        <w:t>LASSO model</w:t>
      </w:r>
      <w:r>
        <w:t xml:space="preserve"> to initially validate the data, the result was Age, Anaemial, CPK, Ejection Fraction, Platelets, Creatinine, Sodium, Sex, and Time were significant variables to Death.</w:t>
      </w:r>
      <w:r>
        <w:br/>
      </w:r>
    </w:p>
    <w:p w14:paraId="2C69779B" w14:textId="77777777" w:rsidR="00A57344" w:rsidRDefault="00CD2B81">
      <w:pPr>
        <w:pStyle w:val="Compact"/>
        <w:numPr>
          <w:ilvl w:val="0"/>
          <w:numId w:val="37"/>
        </w:numPr>
      </w:pPr>
      <w:r>
        <w:t xml:space="preserve">Furthermore, to validate the data’s relationship, we created a </w:t>
      </w:r>
      <w:r>
        <w:rPr>
          <w:b/>
          <w:bCs/>
        </w:rPr>
        <w:t>Cross Validation</w:t>
      </w:r>
      <w:r>
        <w:t xml:space="preserve"> that showed only Age, Ejection Fraction, Creatinine, &amp; Time to be the ultimate significant variables in correlation to Death.</w:t>
      </w:r>
      <w:r>
        <w:br/>
      </w:r>
    </w:p>
    <w:p w14:paraId="651E5045" w14:textId="77777777" w:rsidR="00A57344" w:rsidRDefault="00CD2B81">
      <w:pPr>
        <w:pStyle w:val="Compact"/>
        <w:numPr>
          <w:ilvl w:val="0"/>
          <w:numId w:val="37"/>
        </w:numPr>
      </w:pPr>
      <w:r>
        <w:t xml:space="preserve">Lastly, a </w:t>
      </w:r>
      <w:r>
        <w:rPr>
          <w:b/>
          <w:bCs/>
        </w:rPr>
        <w:t>Principle Component Analysis (PCA)</w:t>
      </w:r>
      <w:r>
        <w:t xml:space="preserve"> and </w:t>
      </w:r>
      <w:r>
        <w:rPr>
          <w:b/>
          <w:bCs/>
        </w:rPr>
        <w:t>Clustering</w:t>
      </w:r>
      <w:r>
        <w:t xml:space="preserve"> was run to show the ranked variance among the key variables within the data.</w:t>
      </w:r>
    </w:p>
    <w:bookmarkEnd w:id="58"/>
    <w:bookmarkEnd w:id="4"/>
    <w:sectPr w:rsidR="00A573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8443E8" w14:textId="77777777" w:rsidR="00CD2B81" w:rsidRDefault="00CD2B81">
      <w:pPr>
        <w:spacing w:after="0"/>
      </w:pPr>
      <w:r>
        <w:separator/>
      </w:r>
    </w:p>
  </w:endnote>
  <w:endnote w:type="continuationSeparator" w:id="0">
    <w:p w14:paraId="57674E61" w14:textId="77777777" w:rsidR="00CD2B81" w:rsidRDefault="00CD2B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EB2CB9" w14:textId="77777777" w:rsidR="00A57344" w:rsidRDefault="00CD2B81">
      <w:r>
        <w:separator/>
      </w:r>
    </w:p>
  </w:footnote>
  <w:footnote w:type="continuationSeparator" w:id="0">
    <w:p w14:paraId="5627E5ED" w14:textId="77777777" w:rsidR="00A57344" w:rsidRDefault="00CD2B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490D7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EF002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15813359">
    <w:abstractNumId w:val="0"/>
  </w:num>
  <w:num w:numId="2" w16cid:durableId="1881353868">
    <w:abstractNumId w:val="1"/>
  </w:num>
  <w:num w:numId="3" w16cid:durableId="1303655457">
    <w:abstractNumId w:val="1"/>
  </w:num>
  <w:num w:numId="4" w16cid:durableId="1122114629">
    <w:abstractNumId w:val="1"/>
  </w:num>
  <w:num w:numId="5" w16cid:durableId="176433916">
    <w:abstractNumId w:val="1"/>
  </w:num>
  <w:num w:numId="6" w16cid:durableId="1964850173">
    <w:abstractNumId w:val="1"/>
  </w:num>
  <w:num w:numId="7" w16cid:durableId="1380010578">
    <w:abstractNumId w:val="1"/>
  </w:num>
  <w:num w:numId="8" w16cid:durableId="2130928630">
    <w:abstractNumId w:val="1"/>
  </w:num>
  <w:num w:numId="9" w16cid:durableId="374473050">
    <w:abstractNumId w:val="1"/>
  </w:num>
  <w:num w:numId="10" w16cid:durableId="271012742">
    <w:abstractNumId w:val="1"/>
  </w:num>
  <w:num w:numId="11" w16cid:durableId="317999867">
    <w:abstractNumId w:val="1"/>
  </w:num>
  <w:num w:numId="12" w16cid:durableId="686949861">
    <w:abstractNumId w:val="1"/>
  </w:num>
  <w:num w:numId="13" w16cid:durableId="549267489">
    <w:abstractNumId w:val="1"/>
  </w:num>
  <w:num w:numId="14" w16cid:durableId="1113355762">
    <w:abstractNumId w:val="1"/>
  </w:num>
  <w:num w:numId="15" w16cid:durableId="216745279">
    <w:abstractNumId w:val="1"/>
  </w:num>
  <w:num w:numId="16" w16cid:durableId="1447850035">
    <w:abstractNumId w:val="1"/>
  </w:num>
  <w:num w:numId="17" w16cid:durableId="138231489">
    <w:abstractNumId w:val="1"/>
  </w:num>
  <w:num w:numId="18" w16cid:durableId="1171947105">
    <w:abstractNumId w:val="1"/>
  </w:num>
  <w:num w:numId="19" w16cid:durableId="1688285042">
    <w:abstractNumId w:val="1"/>
  </w:num>
  <w:num w:numId="20" w16cid:durableId="496120327">
    <w:abstractNumId w:val="1"/>
  </w:num>
  <w:num w:numId="21" w16cid:durableId="1334184874">
    <w:abstractNumId w:val="1"/>
  </w:num>
  <w:num w:numId="22" w16cid:durableId="2029595316">
    <w:abstractNumId w:val="1"/>
  </w:num>
  <w:num w:numId="23" w16cid:durableId="216358941">
    <w:abstractNumId w:val="1"/>
  </w:num>
  <w:num w:numId="24" w16cid:durableId="367880230">
    <w:abstractNumId w:val="1"/>
  </w:num>
  <w:num w:numId="25" w16cid:durableId="51345902">
    <w:abstractNumId w:val="1"/>
  </w:num>
  <w:num w:numId="26" w16cid:durableId="2113628562">
    <w:abstractNumId w:val="1"/>
  </w:num>
  <w:num w:numId="27" w16cid:durableId="95442698">
    <w:abstractNumId w:val="1"/>
  </w:num>
  <w:num w:numId="28" w16cid:durableId="910315574">
    <w:abstractNumId w:val="1"/>
  </w:num>
  <w:num w:numId="29" w16cid:durableId="1207134533">
    <w:abstractNumId w:val="1"/>
  </w:num>
  <w:num w:numId="30" w16cid:durableId="1856456432">
    <w:abstractNumId w:val="1"/>
  </w:num>
  <w:num w:numId="31" w16cid:durableId="1027102237">
    <w:abstractNumId w:val="1"/>
  </w:num>
  <w:num w:numId="32" w16cid:durableId="2067022139">
    <w:abstractNumId w:val="1"/>
  </w:num>
  <w:num w:numId="33" w16cid:durableId="1072460017">
    <w:abstractNumId w:val="1"/>
  </w:num>
  <w:num w:numId="34" w16cid:durableId="1048337137">
    <w:abstractNumId w:val="1"/>
  </w:num>
  <w:num w:numId="35" w16cid:durableId="582641996">
    <w:abstractNumId w:val="1"/>
  </w:num>
  <w:num w:numId="36" w16cid:durableId="988171503">
    <w:abstractNumId w:val="1"/>
  </w:num>
  <w:num w:numId="37" w16cid:durableId="18530307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7344"/>
    <w:rsid w:val="00341CDA"/>
    <w:rsid w:val="00A57344"/>
    <w:rsid w:val="00CD2B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731CEF4B"/>
  <w15:docId w15:val="{E8470DC1-2F02-416C-896C-EC31B6F4D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0</Pages>
  <Words>2768</Words>
  <Characters>15780</Characters>
  <Application>Microsoft Office Word</Application>
  <DocSecurity>0</DocSecurity>
  <Lines>131</Lines>
  <Paragraphs>37</Paragraphs>
  <ScaleCrop>false</ScaleCrop>
  <Company/>
  <LinksUpToDate>false</LinksUpToDate>
  <CharactersWithSpaces>18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rt Failure Analysis R</dc:title>
  <dc:creator>Besfort Sadiki &amp; Faruq Gaji</dc:creator>
  <cp:keywords/>
  <cp:lastModifiedBy>Besfort Sadiki</cp:lastModifiedBy>
  <cp:revision>2</cp:revision>
  <dcterms:created xsi:type="dcterms:W3CDTF">2025-05-08T21:59:00Z</dcterms:created>
  <dcterms:modified xsi:type="dcterms:W3CDTF">2025-05-08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8</vt:lpwstr>
  </property>
  <property fmtid="{D5CDD505-2E9C-101B-9397-08002B2CF9AE}" pid="3" name="output">
    <vt:lpwstr/>
  </property>
</Properties>
</file>